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43F96" w14:textId="17A6256D" w:rsidR="000378B6" w:rsidRPr="00C04B09" w:rsidRDefault="006039F4" w:rsidP="00C8177B">
      <w:pPr>
        <w:jc w:val="center"/>
        <w:rPr>
          <w:rFonts w:ascii="Aptos Display" w:hAnsi="Aptos Display" w:cs="Aldhabi"/>
          <w:b/>
          <w:bCs/>
          <w:sz w:val="34"/>
          <w:szCs w:val="34"/>
        </w:rPr>
      </w:pPr>
      <w:r>
        <w:rPr>
          <w:rFonts w:ascii="Aptos Display" w:hAnsi="Aptos Display" w:cs="Aldhabi"/>
          <w:b/>
          <w:bCs/>
          <w:sz w:val="34"/>
          <w:szCs w:val="34"/>
        </w:rPr>
        <w:t>Exploring relationships among variables</w:t>
      </w:r>
    </w:p>
    <w:p w14:paraId="2DB58044" w14:textId="77777777" w:rsidR="00F830FB" w:rsidRDefault="009D22FC" w:rsidP="009D22FC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Dataset used for demo : </w:t>
      </w:r>
    </w:p>
    <w:p w14:paraId="090FB31E" w14:textId="76A832E5" w:rsidR="009D22FC" w:rsidRDefault="009D22FC" w:rsidP="00F830FB">
      <w:pPr>
        <w:ind w:left="1440" w:firstLine="720"/>
        <w:rPr>
          <w:rFonts w:ascii="Aptos Display" w:hAnsi="Aptos Display" w:cs="Aldhabi"/>
          <w:sz w:val="24"/>
          <w:szCs w:val="24"/>
        </w:rPr>
      </w:pPr>
      <w:proofErr w:type="spellStart"/>
      <w:r w:rsidRPr="009D22FC">
        <w:rPr>
          <w:rFonts w:ascii="Aptos Display" w:hAnsi="Aptos Display" w:cs="Aldhabi"/>
          <w:b/>
          <w:bCs/>
          <w:sz w:val="24"/>
          <w:szCs w:val="24"/>
        </w:rPr>
        <w:t>mtcars</w:t>
      </w:r>
      <w:proofErr w:type="spellEnd"/>
    </w:p>
    <w:p w14:paraId="31D46D71" w14:textId="24E1D210" w:rsidR="009D22FC" w:rsidRDefault="009D22FC" w:rsidP="009D22FC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Variables in the dataset :</w:t>
      </w:r>
    </w:p>
    <w:p w14:paraId="42154FD8" w14:textId="0E781160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mpg</w:t>
      </w:r>
      <w:r w:rsidRPr="009D22FC">
        <w:rPr>
          <w:rFonts w:ascii="Aptos Display" w:hAnsi="Aptos Display" w:cs="Aldhabi"/>
          <w:sz w:val="24"/>
          <w:szCs w:val="24"/>
        </w:rPr>
        <w:tab/>
        <w:t>Miles/(US) gallon</w:t>
      </w:r>
    </w:p>
    <w:p w14:paraId="46A4FB6B" w14:textId="2F3F4E71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proofErr w:type="spellStart"/>
      <w:r w:rsidRPr="00F830FB">
        <w:rPr>
          <w:rFonts w:ascii="Aptos Display" w:hAnsi="Aptos Display" w:cs="Aldhabi"/>
          <w:b/>
          <w:bCs/>
          <w:sz w:val="24"/>
          <w:szCs w:val="24"/>
        </w:rPr>
        <w:t>cyl</w:t>
      </w:r>
      <w:proofErr w:type="spellEnd"/>
      <w:r w:rsidRPr="009D22FC">
        <w:rPr>
          <w:rFonts w:ascii="Aptos Display" w:hAnsi="Aptos Display" w:cs="Aldhabi"/>
          <w:sz w:val="24"/>
          <w:szCs w:val="24"/>
        </w:rPr>
        <w:tab/>
        <w:t>Number of cylinders</w:t>
      </w:r>
    </w:p>
    <w:p w14:paraId="424E0B91" w14:textId="6615185B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proofErr w:type="spellStart"/>
      <w:r w:rsidRPr="00F830FB">
        <w:rPr>
          <w:rFonts w:ascii="Aptos Display" w:hAnsi="Aptos Display" w:cs="Aldhabi"/>
          <w:b/>
          <w:bCs/>
          <w:sz w:val="24"/>
          <w:szCs w:val="24"/>
        </w:rPr>
        <w:t>disp</w:t>
      </w:r>
      <w:proofErr w:type="spellEnd"/>
      <w:r w:rsidRPr="009D22FC">
        <w:rPr>
          <w:rFonts w:ascii="Aptos Display" w:hAnsi="Aptos Display" w:cs="Aldhabi"/>
          <w:sz w:val="24"/>
          <w:szCs w:val="24"/>
        </w:rPr>
        <w:tab/>
        <w:t>Displacement (cu.in.)</w:t>
      </w:r>
    </w:p>
    <w:p w14:paraId="471E8F65" w14:textId="6BA6EA1A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hp</w:t>
      </w:r>
      <w:r w:rsidRPr="009D22FC">
        <w:rPr>
          <w:rFonts w:ascii="Aptos Display" w:hAnsi="Aptos Display" w:cs="Aldhabi"/>
          <w:sz w:val="24"/>
          <w:szCs w:val="24"/>
        </w:rPr>
        <w:tab/>
        <w:t>Gross horsepower</w:t>
      </w:r>
    </w:p>
    <w:p w14:paraId="7A6FE7BC" w14:textId="7D6FDDFA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drat</w:t>
      </w:r>
      <w:r w:rsidRPr="009D22FC">
        <w:rPr>
          <w:rFonts w:ascii="Aptos Display" w:hAnsi="Aptos Display" w:cs="Aldhabi"/>
          <w:sz w:val="24"/>
          <w:szCs w:val="24"/>
        </w:rPr>
        <w:tab/>
        <w:t xml:space="preserve">Rear axle </w:t>
      </w:r>
      <w:proofErr w:type="gramStart"/>
      <w:r w:rsidRPr="009D22FC">
        <w:rPr>
          <w:rFonts w:ascii="Aptos Display" w:hAnsi="Aptos Display" w:cs="Aldhabi"/>
          <w:sz w:val="24"/>
          <w:szCs w:val="24"/>
        </w:rPr>
        <w:t>ratio</w:t>
      </w:r>
      <w:proofErr w:type="gramEnd"/>
    </w:p>
    <w:p w14:paraId="321A1387" w14:textId="47A3CDCF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proofErr w:type="spellStart"/>
      <w:r w:rsidRPr="00F830FB">
        <w:rPr>
          <w:rFonts w:ascii="Aptos Display" w:hAnsi="Aptos Display" w:cs="Aldhabi"/>
          <w:b/>
          <w:bCs/>
          <w:sz w:val="24"/>
          <w:szCs w:val="24"/>
        </w:rPr>
        <w:t>wt</w:t>
      </w:r>
      <w:proofErr w:type="spellEnd"/>
      <w:r w:rsidRPr="009D22FC">
        <w:rPr>
          <w:rFonts w:ascii="Aptos Display" w:hAnsi="Aptos Display" w:cs="Aldhabi"/>
          <w:sz w:val="24"/>
          <w:szCs w:val="24"/>
        </w:rPr>
        <w:tab/>
        <w:t xml:space="preserve">Weight (1000 </w:t>
      </w:r>
      <w:proofErr w:type="spellStart"/>
      <w:r w:rsidRPr="009D22FC">
        <w:rPr>
          <w:rFonts w:ascii="Aptos Display" w:hAnsi="Aptos Display" w:cs="Aldhabi"/>
          <w:sz w:val="24"/>
          <w:szCs w:val="24"/>
        </w:rPr>
        <w:t>lbs</w:t>
      </w:r>
      <w:proofErr w:type="spellEnd"/>
      <w:r w:rsidRPr="009D22FC">
        <w:rPr>
          <w:rFonts w:ascii="Aptos Display" w:hAnsi="Aptos Display" w:cs="Aldhabi"/>
          <w:sz w:val="24"/>
          <w:szCs w:val="24"/>
        </w:rPr>
        <w:t>)</w:t>
      </w:r>
    </w:p>
    <w:p w14:paraId="2D6C022D" w14:textId="721B6021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proofErr w:type="spellStart"/>
      <w:r w:rsidRPr="00F830FB">
        <w:rPr>
          <w:rFonts w:ascii="Aptos Display" w:hAnsi="Aptos Display" w:cs="Aldhabi"/>
          <w:b/>
          <w:bCs/>
          <w:sz w:val="24"/>
          <w:szCs w:val="24"/>
        </w:rPr>
        <w:t>qsec</w:t>
      </w:r>
      <w:proofErr w:type="spellEnd"/>
      <w:r w:rsidRPr="009D22FC">
        <w:rPr>
          <w:rFonts w:ascii="Aptos Display" w:hAnsi="Aptos Display" w:cs="Aldhabi"/>
          <w:sz w:val="24"/>
          <w:szCs w:val="24"/>
        </w:rPr>
        <w:tab/>
      </w:r>
      <w:proofErr w:type="gramStart"/>
      <w:r w:rsidRPr="009D22FC">
        <w:rPr>
          <w:rFonts w:ascii="Aptos Display" w:hAnsi="Aptos Display" w:cs="Aldhabi"/>
          <w:sz w:val="24"/>
          <w:szCs w:val="24"/>
        </w:rPr>
        <w:t>1/4 mile</w:t>
      </w:r>
      <w:proofErr w:type="gramEnd"/>
      <w:r w:rsidRPr="009D22FC">
        <w:rPr>
          <w:rFonts w:ascii="Aptos Display" w:hAnsi="Aptos Display" w:cs="Aldhabi"/>
          <w:sz w:val="24"/>
          <w:szCs w:val="24"/>
        </w:rPr>
        <w:t xml:space="preserve"> time</w:t>
      </w:r>
    </w:p>
    <w:p w14:paraId="239C53E9" w14:textId="1F43BB57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vs</w:t>
      </w:r>
      <w:r w:rsidRPr="009D22FC">
        <w:rPr>
          <w:rFonts w:ascii="Aptos Display" w:hAnsi="Aptos Display" w:cs="Aldhabi"/>
          <w:sz w:val="24"/>
          <w:szCs w:val="24"/>
        </w:rPr>
        <w:tab/>
        <w:t>Engine (0 = V-shaped, 1 = straight)</w:t>
      </w:r>
    </w:p>
    <w:p w14:paraId="3F4BEA23" w14:textId="0476BB12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am</w:t>
      </w:r>
      <w:r w:rsidRPr="009D22FC">
        <w:rPr>
          <w:rFonts w:ascii="Aptos Display" w:hAnsi="Aptos Display" w:cs="Aldhabi"/>
          <w:sz w:val="24"/>
          <w:szCs w:val="24"/>
        </w:rPr>
        <w:tab/>
        <w:t>Transmission (0 = automatic, 1 = manual)</w:t>
      </w:r>
    </w:p>
    <w:p w14:paraId="5E62080C" w14:textId="59F3596F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gear</w:t>
      </w:r>
      <w:r w:rsidRPr="009D22FC">
        <w:rPr>
          <w:rFonts w:ascii="Aptos Display" w:hAnsi="Aptos Display" w:cs="Aldhabi"/>
          <w:sz w:val="24"/>
          <w:szCs w:val="24"/>
        </w:rPr>
        <w:tab/>
        <w:t>Number of forward gears</w:t>
      </w:r>
    </w:p>
    <w:p w14:paraId="0DE8E2C6" w14:textId="07DCA891" w:rsidR="009D22FC" w:rsidRPr="009D22FC" w:rsidRDefault="009D22FC" w:rsidP="00F830FB">
      <w:pPr>
        <w:tabs>
          <w:tab w:val="left" w:pos="3828"/>
        </w:tabs>
        <w:spacing w:after="0" w:line="240" w:lineRule="auto"/>
        <w:ind w:left="2160"/>
        <w:rPr>
          <w:rFonts w:ascii="Aptos Display" w:hAnsi="Aptos Display" w:cs="Aldhabi"/>
          <w:sz w:val="24"/>
          <w:szCs w:val="24"/>
        </w:rPr>
      </w:pPr>
      <w:r w:rsidRPr="00F830FB">
        <w:rPr>
          <w:rFonts w:ascii="Aptos Display" w:hAnsi="Aptos Display" w:cs="Aldhabi"/>
          <w:b/>
          <w:bCs/>
          <w:sz w:val="24"/>
          <w:szCs w:val="24"/>
        </w:rPr>
        <w:t>carb</w:t>
      </w:r>
      <w:r w:rsidRPr="009D22FC">
        <w:rPr>
          <w:rFonts w:ascii="Aptos Display" w:hAnsi="Aptos Display" w:cs="Aldhabi"/>
          <w:sz w:val="24"/>
          <w:szCs w:val="24"/>
        </w:rPr>
        <w:tab/>
        <w:t>Number of carburetors</w:t>
      </w:r>
    </w:p>
    <w:p w14:paraId="6E2AAE11" w14:textId="1530B801" w:rsidR="009A628B" w:rsidRPr="009A628B" w:rsidRDefault="006039F4" w:rsidP="009A628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Visual exploration</w:t>
      </w:r>
    </w:p>
    <w:tbl>
      <w:tblPr>
        <w:tblStyle w:val="TableGrid"/>
        <w:tblW w:w="9979" w:type="dxa"/>
        <w:tblInd w:w="-294" w:type="dxa"/>
        <w:tblLook w:val="04A0" w:firstRow="1" w:lastRow="0" w:firstColumn="1" w:lastColumn="0" w:noHBand="0" w:noVBand="1"/>
      </w:tblPr>
      <w:tblGrid>
        <w:gridCol w:w="321"/>
        <w:gridCol w:w="315"/>
        <w:gridCol w:w="4409"/>
        <w:gridCol w:w="4929"/>
        <w:gridCol w:w="91"/>
      </w:tblGrid>
      <w:tr w:rsidR="002216DC" w:rsidRPr="00E21623" w14:paraId="7FF7C048" w14:textId="77777777" w:rsidTr="003E6759">
        <w:trPr>
          <w:gridBefore w:val="2"/>
          <w:wBefore w:w="649" w:type="dxa"/>
          <w:trHeight w:val="1470"/>
        </w:trPr>
        <w:tc>
          <w:tcPr>
            <w:tcW w:w="9330" w:type="dxa"/>
            <w:gridSpan w:val="3"/>
          </w:tcPr>
          <w:p w14:paraId="5AEB56D2" w14:textId="77777777" w:rsidR="006E6F24" w:rsidRPr="006E6F24" w:rsidRDefault="006E6F24" w:rsidP="006E6F24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ata(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16EA556" w14:textId="77777777" w:rsidR="006E6F24" w:rsidRPr="006E6F24" w:rsidRDefault="006E6F24" w:rsidP="006E6F24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lot(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hp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mpg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5CC98F0F" w14:textId="77777777" w:rsidR="006E6F24" w:rsidRPr="006E6F24" w:rsidRDefault="006E6F24" w:rsidP="006E6F24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lot(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wt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mpg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3B8222D8" w14:textId="77777777" w:rsidR="006E6F24" w:rsidRPr="006E6F24" w:rsidRDefault="006E6F24" w:rsidP="006E6F24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lot(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cyl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mpg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0A7F7DA2" w14:textId="77777777" w:rsidR="006E6F24" w:rsidRPr="006E6F24" w:rsidRDefault="006E6F24" w:rsidP="006E6F24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lot(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drat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mpg</w:t>
            </w:r>
            <w:proofErr w:type="spellEnd"/>
            <w:r w:rsidRPr="006E6F24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4FD6D6B5" w14:textId="05BF39CF" w:rsidR="002216DC" w:rsidRPr="00E21623" w:rsidRDefault="002216DC" w:rsidP="006E6F24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18"/>
                <w:szCs w:val="18"/>
                <w14:ligatures w14:val="none"/>
              </w:rPr>
            </w:pPr>
          </w:p>
        </w:tc>
      </w:tr>
      <w:tr w:rsidR="00E2139E" w14:paraId="766FC4A1" w14:textId="77777777" w:rsidTr="003E67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318" w:type="dxa"/>
            <w:gridSpan w:val="3"/>
          </w:tcPr>
          <w:p w14:paraId="0A4DB35F" w14:textId="30EA980E" w:rsidR="00E2139E" w:rsidRDefault="00E2139E" w:rsidP="006E6F24">
            <w:pPr>
              <w:pStyle w:val="ListParagraph"/>
              <w:ind w:left="0"/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FC7219C" wp14:editId="2960FE5E">
                  <wp:extent cx="3240000" cy="3240000"/>
                  <wp:effectExtent l="0" t="0" r="0" b="0"/>
                  <wp:docPr id="39047657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0" cy="32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1" w:type="dxa"/>
            <w:gridSpan w:val="2"/>
          </w:tcPr>
          <w:p w14:paraId="61E70320" w14:textId="253CC716" w:rsidR="00E2139E" w:rsidRDefault="00E2139E" w:rsidP="006E6F24">
            <w:pPr>
              <w:pStyle w:val="ListParagraph"/>
              <w:ind w:left="0"/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1877FD3" wp14:editId="67FDC623">
                  <wp:extent cx="3240000" cy="3240000"/>
                  <wp:effectExtent l="0" t="0" r="0" b="0"/>
                  <wp:docPr id="15106255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000" cy="32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139E" w14:paraId="432EE7E6" w14:textId="77777777" w:rsidTr="003E675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5318" w:type="dxa"/>
            <w:gridSpan w:val="3"/>
          </w:tcPr>
          <w:p w14:paraId="38D744CE" w14:textId="58BFD8D9" w:rsidR="00E2139E" w:rsidRDefault="00E2139E" w:rsidP="006E6F24">
            <w:pPr>
              <w:pStyle w:val="ListParagraph"/>
              <w:ind w:left="0"/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A9FF073" wp14:editId="19625D02">
                  <wp:extent cx="3239770" cy="2909570"/>
                  <wp:effectExtent l="0" t="0" r="0" b="5080"/>
                  <wp:docPr id="70718363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192"/>
                          <a:stretch/>
                        </pic:blipFill>
                        <pic:spPr bwMode="auto">
                          <a:xfrm>
                            <a:off x="0" y="0"/>
                            <a:ext cx="3240000" cy="2909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61" w:type="dxa"/>
            <w:gridSpan w:val="2"/>
          </w:tcPr>
          <w:p w14:paraId="35777777" w14:textId="09D5DD24" w:rsidR="00E2139E" w:rsidRDefault="00E2139E" w:rsidP="006E6F24">
            <w:pPr>
              <w:pStyle w:val="ListParagraph"/>
              <w:ind w:left="0"/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EBE5A21" wp14:editId="0E0E00CF">
                  <wp:extent cx="3239770" cy="2926503"/>
                  <wp:effectExtent l="0" t="0" r="0" b="7620"/>
                  <wp:docPr id="1509500610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669"/>
                          <a:stretch/>
                        </pic:blipFill>
                        <pic:spPr bwMode="auto">
                          <a:xfrm>
                            <a:off x="0" y="0"/>
                            <a:ext cx="3240000" cy="2926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02CC" w:rsidRPr="00E21623" w14:paraId="0B36237D" w14:textId="77777777" w:rsidTr="003E6759">
        <w:trPr>
          <w:gridBefore w:val="1"/>
          <w:gridAfter w:val="1"/>
          <w:wBefore w:w="328" w:type="dxa"/>
          <w:wAfter w:w="51" w:type="dxa"/>
        </w:trPr>
        <w:tc>
          <w:tcPr>
            <w:tcW w:w="9600" w:type="dxa"/>
            <w:gridSpan w:val="3"/>
          </w:tcPr>
          <w:p w14:paraId="5C9996AC" w14:textId="6F317BE2" w:rsidR="002477F1" w:rsidRPr="002C4FB8" w:rsidRDefault="003E6759" w:rsidP="003E6759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airs(</w:t>
            </w:r>
            <w:proofErr w:type="spellStart"/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[,c(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mpg'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hp'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</w:t>
            </w:r>
            <w:proofErr w:type="spellStart"/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wt</w:t>
            </w:r>
            <w:proofErr w:type="spellEnd"/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</w:t>
            </w:r>
            <w:proofErr w:type="spellStart"/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cyl</w:t>
            </w:r>
            <w:proofErr w:type="spellEnd"/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,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drat'</w:t>
            </w:r>
            <w:r w:rsidRPr="003E675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])</w:t>
            </w:r>
          </w:p>
        </w:tc>
      </w:tr>
    </w:tbl>
    <w:p w14:paraId="35604945" w14:textId="0960B141" w:rsidR="00995FE7" w:rsidRDefault="00CB1944" w:rsidP="005D5370">
      <w:pPr>
        <w:rPr>
          <w:rFonts w:ascii="Aptos Display" w:hAnsi="Aptos Display" w:cs="Aldhabi"/>
          <w:sz w:val="24"/>
          <w:szCs w:val="24"/>
        </w:rPr>
      </w:pPr>
      <w:r w:rsidRPr="00CB1944">
        <w:rPr>
          <w:rFonts w:ascii="Aptos Display" w:hAnsi="Aptos Display" w:cs="Aldhabi"/>
          <w:noProof/>
          <w:sz w:val="24"/>
          <w:szCs w:val="24"/>
        </w:rPr>
        <w:drawing>
          <wp:inline distT="0" distB="0" distL="0" distR="0" wp14:anchorId="40DC89C4" wp14:editId="7FA8C7F3">
            <wp:extent cx="5891349" cy="5461891"/>
            <wp:effectExtent l="0" t="0" r="0" b="5715"/>
            <wp:docPr id="161333705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653" cy="5464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CC2E2" w14:textId="77777777" w:rsidR="00995FE7" w:rsidRDefault="00995FE7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br w:type="page"/>
      </w:r>
    </w:p>
    <w:p w14:paraId="164D41C1" w14:textId="08E2DC61" w:rsidR="00995FE7" w:rsidRPr="009A628B" w:rsidRDefault="00995FE7" w:rsidP="00995FE7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lastRenderedPageBreak/>
        <w:t>Correlation analysis</w:t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995FE7" w:rsidRPr="00E21623" w14:paraId="701A2BF3" w14:textId="77777777" w:rsidTr="00995FE7">
        <w:trPr>
          <w:trHeight w:val="63"/>
        </w:trPr>
        <w:tc>
          <w:tcPr>
            <w:tcW w:w="8505" w:type="dxa"/>
          </w:tcPr>
          <w:p w14:paraId="02401960" w14:textId="4F230AAB" w:rsidR="00995FE7" w:rsidRPr="00995FE7" w:rsidRDefault="00995FE7" w:rsidP="00995FE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995FE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round(</w:t>
            </w:r>
            <w:proofErr w:type="spellStart"/>
            <w:r w:rsidRPr="00995FE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or</w:t>
            </w:r>
            <w:proofErr w:type="spellEnd"/>
            <w:r w:rsidRPr="00995FE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</w:t>
            </w:r>
            <w:proofErr w:type="spellStart"/>
            <w:r w:rsidRPr="00995FE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995FE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, digits = </w:t>
            </w:r>
            <w:r w:rsidRPr="00995FE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995FE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</w:tc>
      </w:tr>
    </w:tbl>
    <w:p w14:paraId="18D39DFD" w14:textId="23717D99" w:rsidR="005D5370" w:rsidRDefault="00995FE7" w:rsidP="00995FE7">
      <w:pPr>
        <w:ind w:left="426"/>
        <w:rPr>
          <w:rFonts w:ascii="Aptos Display" w:hAnsi="Aptos Display" w:cs="Aldhabi"/>
          <w:sz w:val="24"/>
          <w:szCs w:val="24"/>
        </w:rPr>
      </w:pPr>
      <w:r w:rsidRPr="00995FE7">
        <w:rPr>
          <w:rFonts w:ascii="Aptos Display" w:hAnsi="Aptos Display" w:cs="Aldhabi"/>
          <w:sz w:val="24"/>
          <w:szCs w:val="24"/>
        </w:rPr>
        <w:drawing>
          <wp:inline distT="0" distB="0" distL="0" distR="0" wp14:anchorId="28298B10" wp14:editId="43F45C99">
            <wp:extent cx="5198533" cy="3456298"/>
            <wp:effectExtent l="0" t="0" r="2540" b="0"/>
            <wp:docPr id="777956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95686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3864" cy="346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995FE7" w:rsidRPr="00E21623" w14:paraId="25593121" w14:textId="77777777" w:rsidTr="007F5EE2">
        <w:trPr>
          <w:trHeight w:val="63"/>
        </w:trPr>
        <w:tc>
          <w:tcPr>
            <w:tcW w:w="8505" w:type="dxa"/>
          </w:tcPr>
          <w:p w14:paraId="76182DB2" w14:textId="77777777" w:rsidR="00CF2453" w:rsidRPr="00CF2453" w:rsidRDefault="00CF2453" w:rsidP="00CF2453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ibrary(</w:t>
            </w:r>
            <w:proofErr w:type="spellStart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orrplot</w:t>
            </w:r>
            <w:proofErr w:type="spellEnd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3364DF3" w14:textId="189E0425" w:rsidR="00CF2453" w:rsidRPr="00CF2453" w:rsidRDefault="00CF2453" w:rsidP="00CF245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orrplot</w:t>
            </w:r>
            <w:proofErr w:type="spellEnd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</w:t>
            </w:r>
            <w:proofErr w:type="spellStart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or</w:t>
            </w:r>
            <w:proofErr w:type="spellEnd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</w:t>
            </w:r>
            <w:proofErr w:type="spellStart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CF245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, method = "circle")</w:t>
            </w:r>
          </w:p>
        </w:tc>
      </w:tr>
    </w:tbl>
    <w:p w14:paraId="69BE8E43" w14:textId="75A05DD7" w:rsidR="00882F0C" w:rsidRDefault="00CF2453" w:rsidP="00CF2453">
      <w:pPr>
        <w:ind w:left="426"/>
        <w:jc w:val="center"/>
        <w:rPr>
          <w:rFonts w:ascii="Aptos Display" w:hAnsi="Aptos Display" w:cs="Aldhabi"/>
          <w:sz w:val="24"/>
          <w:szCs w:val="24"/>
        </w:rPr>
      </w:pPr>
      <w:r w:rsidRPr="00CF2453">
        <w:rPr>
          <w:rFonts w:ascii="Aptos Display" w:hAnsi="Aptos Display" w:cs="Aldhabi"/>
          <w:noProof/>
          <w:sz w:val="24"/>
          <w:szCs w:val="24"/>
        </w:rPr>
        <w:drawing>
          <wp:inline distT="0" distB="0" distL="0" distR="0" wp14:anchorId="1ACF6C6B" wp14:editId="57FE2336">
            <wp:extent cx="4412612" cy="3979333"/>
            <wp:effectExtent l="0" t="0" r="7620" b="2540"/>
            <wp:docPr id="188996707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48" b="11093"/>
                    <a:stretch/>
                  </pic:blipFill>
                  <pic:spPr bwMode="auto">
                    <a:xfrm>
                      <a:off x="0" y="0"/>
                      <a:ext cx="4414284" cy="3980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3D06B4" w14:textId="77777777" w:rsidR="00882F0C" w:rsidRDefault="00882F0C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br w:type="page"/>
      </w:r>
    </w:p>
    <w:p w14:paraId="481750CA" w14:textId="722E639B" w:rsidR="005E6EAB" w:rsidRPr="005E6EAB" w:rsidRDefault="00882F0C" w:rsidP="005E6EA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lastRenderedPageBreak/>
        <w:t xml:space="preserve">Exploring relationships with </w:t>
      </w:r>
      <w:r w:rsidR="00017CD3">
        <w:rPr>
          <w:rFonts w:ascii="Aptos Display" w:hAnsi="Aptos Display" w:cs="Aldhabi"/>
          <w:sz w:val="24"/>
          <w:szCs w:val="24"/>
        </w:rPr>
        <w:t xml:space="preserve">simple </w:t>
      </w:r>
      <w:r>
        <w:rPr>
          <w:rFonts w:ascii="Aptos Display" w:hAnsi="Aptos Display" w:cs="Aldhabi"/>
          <w:sz w:val="24"/>
          <w:szCs w:val="24"/>
        </w:rPr>
        <w:t>regression models</w:t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5E6EAB" w:rsidRPr="00E21623" w14:paraId="608C391C" w14:textId="77777777" w:rsidTr="007F5EE2">
        <w:trPr>
          <w:trHeight w:val="63"/>
        </w:trPr>
        <w:tc>
          <w:tcPr>
            <w:tcW w:w="8505" w:type="dxa"/>
          </w:tcPr>
          <w:p w14:paraId="1067B470" w14:textId="77777777" w:rsidR="00483AAB" w:rsidRPr="00483AAB" w:rsidRDefault="00483AAB" w:rsidP="00483AAB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483AA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model1 &lt;- </w:t>
            </w:r>
            <w:proofErr w:type="spellStart"/>
            <w:r w:rsidRPr="00483AA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m</w:t>
            </w:r>
            <w:proofErr w:type="spellEnd"/>
            <w:r w:rsidRPr="00483AA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mpg ~ hp, data = </w:t>
            </w:r>
            <w:proofErr w:type="spellStart"/>
            <w:r w:rsidRPr="00483AA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483AA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60F98C67" w14:textId="646D5420" w:rsidR="005E6EAB" w:rsidRPr="00483AAB" w:rsidRDefault="00483AAB" w:rsidP="00483AA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14:ligatures w14:val="none"/>
              </w:rPr>
            </w:pPr>
            <w:r w:rsidRPr="00483AA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ummary(model1)</w:t>
            </w:r>
          </w:p>
        </w:tc>
      </w:tr>
    </w:tbl>
    <w:p w14:paraId="6CF62A54" w14:textId="28F66B88" w:rsidR="005E6EAB" w:rsidRDefault="005E6EAB" w:rsidP="005E6EAB">
      <w:pPr>
        <w:ind w:left="426"/>
        <w:rPr>
          <w:rFonts w:ascii="Aptos Display" w:hAnsi="Aptos Display" w:cs="Aldhabi"/>
          <w:sz w:val="24"/>
          <w:szCs w:val="24"/>
        </w:rPr>
      </w:pPr>
      <w:r w:rsidRPr="005E6EAB">
        <w:rPr>
          <w:rFonts w:ascii="Aptos Display" w:hAnsi="Aptos Display" w:cs="Aldhabi"/>
          <w:sz w:val="24"/>
          <w:szCs w:val="24"/>
        </w:rPr>
        <w:drawing>
          <wp:inline distT="0" distB="0" distL="0" distR="0" wp14:anchorId="25054C6F" wp14:editId="52E0A6F6">
            <wp:extent cx="4047066" cy="2631151"/>
            <wp:effectExtent l="76200" t="76200" r="125095" b="131445"/>
            <wp:docPr id="1594138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13801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7647" cy="264453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E520EB" w14:textId="52A1DCE6" w:rsidR="00402824" w:rsidRPr="00402824" w:rsidRDefault="00402824" w:rsidP="005E6EAB">
      <w:pPr>
        <w:ind w:left="426"/>
        <w:rPr>
          <w:rFonts w:ascii="Aptos Display" w:hAnsi="Aptos Display" w:cs="Aldhabi"/>
          <w:b/>
          <w:bCs/>
          <w:sz w:val="24"/>
          <w:szCs w:val="24"/>
        </w:rPr>
      </w:pPr>
      <w:r w:rsidRPr="00402824">
        <w:rPr>
          <w:rFonts w:ascii="Aptos Display" w:hAnsi="Aptos Display" w:cs="Aldhabi"/>
          <w:b/>
          <w:bCs/>
          <w:sz w:val="24"/>
          <w:szCs w:val="24"/>
        </w:rPr>
        <w:t>How to interpret the results?</w:t>
      </w:r>
    </w:p>
    <w:p w14:paraId="25DBB0C9" w14:textId="6EC1A216" w:rsidR="00402824" w:rsidRPr="00402824" w:rsidRDefault="00402824" w:rsidP="00402824">
      <w:pPr>
        <w:pStyle w:val="ListParagraph"/>
        <w:numPr>
          <w:ilvl w:val="0"/>
          <w:numId w:val="10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Intercept Term:</w:t>
      </w:r>
    </w:p>
    <w:p w14:paraId="1104DFC4" w14:textId="3B9848CB" w:rsidR="00402824" w:rsidRP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Represents the predicted value of mpg when hp is 0 (not</w:t>
      </w:r>
      <w:r>
        <w:rPr>
          <w:rFonts w:ascii="Aptos Display" w:hAnsi="Aptos Display" w:cs="Aldhabi"/>
          <w:sz w:val="24"/>
          <w:szCs w:val="24"/>
        </w:rPr>
        <w:t xml:space="preserve"> </w:t>
      </w:r>
      <w:r w:rsidRPr="00402824">
        <w:rPr>
          <w:rFonts w:ascii="Aptos Display" w:hAnsi="Aptos Display" w:cs="Aldhabi"/>
          <w:sz w:val="24"/>
          <w:szCs w:val="24"/>
        </w:rPr>
        <w:t>meaningful in</w:t>
      </w:r>
      <w:r>
        <w:rPr>
          <w:rFonts w:ascii="Aptos Display" w:hAnsi="Aptos Display" w:cs="Aldhabi"/>
          <w:sz w:val="24"/>
          <w:szCs w:val="24"/>
        </w:rPr>
        <w:t xml:space="preserve"> this</w:t>
      </w:r>
      <w:r w:rsidRPr="00402824">
        <w:rPr>
          <w:rFonts w:ascii="Aptos Display" w:hAnsi="Aptos Display" w:cs="Aldhabi"/>
          <w:sz w:val="24"/>
          <w:szCs w:val="24"/>
        </w:rPr>
        <w:t xml:space="preserve"> context).</w:t>
      </w:r>
    </w:p>
    <w:p w14:paraId="030922B8" w14:textId="6F277365" w:rsidR="00402824" w:rsidRP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In this model, the intercept is 30.099, suggesting a car with 0 horsepower would have a</w:t>
      </w:r>
      <w:r>
        <w:rPr>
          <w:rFonts w:ascii="Aptos Display" w:hAnsi="Aptos Display" w:cs="Aldhabi"/>
          <w:sz w:val="24"/>
          <w:szCs w:val="24"/>
        </w:rPr>
        <w:t xml:space="preserve"> </w:t>
      </w:r>
      <w:r w:rsidRPr="00402824">
        <w:rPr>
          <w:rFonts w:ascii="Aptos Display" w:hAnsi="Aptos Display" w:cs="Aldhabi"/>
          <w:sz w:val="24"/>
          <w:szCs w:val="24"/>
        </w:rPr>
        <w:t>predicted fuel efficiency of 30.099 mpg (hypothetical).</w:t>
      </w:r>
    </w:p>
    <w:p w14:paraId="1085AF62" w14:textId="501EC20F" w:rsidR="00402824" w:rsidRPr="00402824" w:rsidRDefault="00402824" w:rsidP="00402824">
      <w:pPr>
        <w:pStyle w:val="ListParagraph"/>
        <w:numPr>
          <w:ilvl w:val="0"/>
          <w:numId w:val="10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Slope Term (hp):</w:t>
      </w:r>
    </w:p>
    <w:p w14:paraId="42933248" w14:textId="77777777" w:rsidR="00402824" w:rsidRP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Represents the change in mpg for a one-unit increase in hp.</w:t>
      </w:r>
    </w:p>
    <w:p w14:paraId="23FCDE55" w14:textId="51DB6464" w:rsidR="00402824" w:rsidRP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The slope is -0.068, indicating that for each additional horsepower, fuel efficiency</w:t>
      </w:r>
      <w:r>
        <w:rPr>
          <w:rFonts w:ascii="Aptos Display" w:hAnsi="Aptos Display" w:cs="Aldhabi"/>
          <w:sz w:val="24"/>
          <w:szCs w:val="24"/>
        </w:rPr>
        <w:t xml:space="preserve"> </w:t>
      </w:r>
      <w:r w:rsidRPr="00402824">
        <w:rPr>
          <w:rFonts w:ascii="Aptos Display" w:hAnsi="Aptos Display" w:cs="Aldhabi"/>
          <w:sz w:val="24"/>
          <w:szCs w:val="24"/>
        </w:rPr>
        <w:t>decreases by 0.068 mpg.</w:t>
      </w:r>
    </w:p>
    <w:p w14:paraId="3F14E7AF" w14:textId="47079250" w:rsidR="00402824" w:rsidRPr="00402824" w:rsidRDefault="00402824" w:rsidP="00402824">
      <w:pPr>
        <w:pStyle w:val="ListParagraph"/>
        <w:numPr>
          <w:ilvl w:val="0"/>
          <w:numId w:val="10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R-squared:</w:t>
      </w:r>
    </w:p>
    <w:p w14:paraId="13180590" w14:textId="77777777" w:rsidR="00402824" w:rsidRP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A measure of how well the model fits the data (0 to 1).</w:t>
      </w:r>
    </w:p>
    <w:p w14:paraId="1B9A29B9" w14:textId="00D5AA03" w:rsid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In this model, R-squared is 0.602, meaning 60.2% of the variation in mpg can be explained by the linear relationship with hp.</w:t>
      </w:r>
    </w:p>
    <w:p w14:paraId="3FCA700C" w14:textId="70708910" w:rsidR="00402824" w:rsidRPr="00402824" w:rsidRDefault="00402824" w:rsidP="00402824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proofErr w:type="gramStart"/>
      <w:r>
        <w:rPr>
          <w:rFonts w:ascii="Aptos Display" w:hAnsi="Aptos Display" w:cs="Aldhabi"/>
          <w:sz w:val="24"/>
          <w:szCs w:val="24"/>
        </w:rPr>
        <w:t>Higher</w:t>
      </w:r>
      <w:proofErr w:type="gramEnd"/>
      <w:r>
        <w:rPr>
          <w:rFonts w:ascii="Aptos Display" w:hAnsi="Aptos Display" w:cs="Aldhabi"/>
          <w:sz w:val="24"/>
          <w:szCs w:val="24"/>
        </w:rPr>
        <w:t xml:space="preserve"> the value better the model.</w:t>
      </w:r>
    </w:p>
    <w:p w14:paraId="043F71D5" w14:textId="1A75D359" w:rsidR="00402824" w:rsidRDefault="00402824" w:rsidP="00402824">
      <w:pPr>
        <w:pStyle w:val="ListParagraph"/>
        <w:numPr>
          <w:ilvl w:val="0"/>
          <w:numId w:val="10"/>
        </w:numPr>
        <w:rPr>
          <w:rFonts w:ascii="Aptos Display" w:hAnsi="Aptos Display" w:cs="Aldhabi"/>
          <w:sz w:val="24"/>
          <w:szCs w:val="24"/>
        </w:rPr>
      </w:pPr>
      <w:r w:rsidRPr="00402824">
        <w:rPr>
          <w:rFonts w:ascii="Aptos Display" w:hAnsi="Aptos Display" w:cs="Aldhabi"/>
          <w:sz w:val="24"/>
          <w:szCs w:val="24"/>
        </w:rPr>
        <w:t>P-values</w:t>
      </w:r>
      <w:r w:rsidR="00FF27CC">
        <w:rPr>
          <w:rFonts w:ascii="Aptos Display" w:hAnsi="Aptos Display" w:cs="Aldhabi"/>
          <w:sz w:val="24"/>
          <w:szCs w:val="24"/>
        </w:rPr>
        <w:t xml:space="preserve"> [</w:t>
      </w:r>
      <w:proofErr w:type="spellStart"/>
      <w:r w:rsidR="00FF27CC">
        <w:rPr>
          <w:rFonts w:ascii="Aptos Display" w:hAnsi="Aptos Display" w:cs="Aldhabi"/>
          <w:sz w:val="24"/>
          <w:szCs w:val="24"/>
        </w:rPr>
        <w:t>Pr</w:t>
      </w:r>
      <w:proofErr w:type="spellEnd"/>
      <w:r w:rsidR="00FF27CC">
        <w:rPr>
          <w:rFonts w:ascii="Aptos Display" w:hAnsi="Aptos Display" w:cs="Aldhabi"/>
          <w:sz w:val="24"/>
          <w:szCs w:val="24"/>
        </w:rPr>
        <w:t>(&gt;|t|)]</w:t>
      </w:r>
      <w:r w:rsidRPr="00402824">
        <w:rPr>
          <w:rFonts w:ascii="Aptos Display" w:hAnsi="Aptos Display" w:cs="Aldhabi"/>
          <w:sz w:val="24"/>
          <w:szCs w:val="24"/>
        </w:rPr>
        <w:t>:</w:t>
      </w:r>
    </w:p>
    <w:p w14:paraId="7965C8E7" w14:textId="3539AF76" w:rsidR="00FF27CC" w:rsidRDefault="00FF27CC" w:rsidP="00FF27CC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FF27CC">
        <w:rPr>
          <w:rFonts w:ascii="Aptos Display" w:hAnsi="Aptos Display" w:cs="Aldhabi"/>
          <w:sz w:val="24"/>
          <w:szCs w:val="24"/>
        </w:rPr>
        <w:t>The p-value represents the probability that the coefficient is zero (has no effect).</w:t>
      </w:r>
    </w:p>
    <w:p w14:paraId="68294B30" w14:textId="52E6E97A" w:rsidR="00995FE7" w:rsidRDefault="001E5167" w:rsidP="00CC6FD3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In social science, in general, p-value &lt; 0.05 indicates statistically significant relationship between variables.</w:t>
      </w:r>
    </w:p>
    <w:p w14:paraId="5CC4654D" w14:textId="77777777" w:rsidR="00142E8B" w:rsidRPr="005E6EAB" w:rsidRDefault="00142E8B" w:rsidP="00142E8B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Exploring relationships with regression models</w:t>
      </w:r>
    </w:p>
    <w:tbl>
      <w:tblPr>
        <w:tblStyle w:val="TableGrid"/>
        <w:tblW w:w="8505" w:type="dxa"/>
        <w:tblInd w:w="1129" w:type="dxa"/>
        <w:tblLook w:val="04A0" w:firstRow="1" w:lastRow="0" w:firstColumn="1" w:lastColumn="0" w:noHBand="0" w:noVBand="1"/>
      </w:tblPr>
      <w:tblGrid>
        <w:gridCol w:w="8505"/>
      </w:tblGrid>
      <w:tr w:rsidR="00142E8B" w:rsidRPr="00E21623" w14:paraId="4CFF86F6" w14:textId="77777777" w:rsidTr="00142E8B">
        <w:trPr>
          <w:trHeight w:val="63"/>
        </w:trPr>
        <w:tc>
          <w:tcPr>
            <w:tcW w:w="8505" w:type="dxa"/>
          </w:tcPr>
          <w:p w14:paraId="07830967" w14:textId="77777777" w:rsidR="00142E8B" w:rsidRPr="00142E8B" w:rsidRDefault="00142E8B" w:rsidP="00142E8B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lot(</w:t>
            </w:r>
            <w:proofErr w:type="spellStart"/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hp</w:t>
            </w:r>
            <w:proofErr w:type="spellEnd"/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</w:t>
            </w:r>
            <w:proofErr w:type="spellStart"/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$mpg</w:t>
            </w:r>
            <w:proofErr w:type="spellEnd"/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41394457" w14:textId="490C759B" w:rsidR="00142E8B" w:rsidRPr="00483AAB" w:rsidRDefault="00142E8B" w:rsidP="00142E8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14:ligatures w14:val="none"/>
              </w:rPr>
            </w:pPr>
            <w:proofErr w:type="spellStart"/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abline</w:t>
            </w:r>
            <w:proofErr w:type="spellEnd"/>
            <w:r w:rsidRPr="00142E8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(model1, col='red')</w:t>
            </w:r>
          </w:p>
        </w:tc>
      </w:tr>
    </w:tbl>
    <w:p w14:paraId="01E95E8B" w14:textId="59B51F68" w:rsidR="00142E8B" w:rsidRDefault="00B455A4" w:rsidP="00142E8B">
      <w:pPr>
        <w:ind w:left="426"/>
        <w:rPr>
          <w:rFonts w:ascii="Aptos Display" w:hAnsi="Aptos Display" w:cs="Aldhabi"/>
          <w:sz w:val="24"/>
          <w:szCs w:val="24"/>
        </w:rPr>
      </w:pPr>
      <w:r w:rsidRPr="00B455A4">
        <w:rPr>
          <w:rFonts w:ascii="Aptos Display" w:hAnsi="Aptos Display" w:cs="Aldhabi"/>
          <w:noProof/>
          <w:sz w:val="24"/>
          <w:szCs w:val="24"/>
        </w:rPr>
        <w:lastRenderedPageBreak/>
        <w:drawing>
          <wp:inline distT="0" distB="0" distL="0" distR="0" wp14:anchorId="33D90470" wp14:editId="3D969E79">
            <wp:extent cx="4580466" cy="3614420"/>
            <wp:effectExtent l="0" t="0" r="0" b="5080"/>
            <wp:docPr id="131844310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27" r="5897" b="2549"/>
                    <a:stretch/>
                  </pic:blipFill>
                  <pic:spPr bwMode="auto">
                    <a:xfrm>
                      <a:off x="0" y="0"/>
                      <a:ext cx="4581463" cy="3615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9B0AE" w14:textId="01FF07F8" w:rsidR="00017CD3" w:rsidRPr="005E6EAB" w:rsidRDefault="00017CD3" w:rsidP="00017CD3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Exploring relationships with </w:t>
      </w:r>
      <w:r>
        <w:rPr>
          <w:rFonts w:ascii="Aptos Display" w:hAnsi="Aptos Display" w:cs="Aldhabi"/>
          <w:sz w:val="24"/>
          <w:szCs w:val="24"/>
        </w:rPr>
        <w:t>multiple</w:t>
      </w:r>
      <w:r>
        <w:rPr>
          <w:rFonts w:ascii="Aptos Display" w:hAnsi="Aptos Display" w:cs="Aldhabi"/>
          <w:sz w:val="24"/>
          <w:szCs w:val="24"/>
        </w:rPr>
        <w:t xml:space="preserve"> regression models</w:t>
      </w:r>
      <w:r>
        <w:rPr>
          <w:rFonts w:ascii="Aptos Display" w:hAnsi="Aptos Display" w:cs="Aldhabi"/>
          <w:sz w:val="24"/>
          <w:szCs w:val="24"/>
        </w:rPr>
        <w:t>.</w:t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017CD3" w:rsidRPr="00E21623" w14:paraId="7D1E08DC" w14:textId="77777777" w:rsidTr="007F5EE2">
        <w:trPr>
          <w:trHeight w:val="63"/>
        </w:trPr>
        <w:tc>
          <w:tcPr>
            <w:tcW w:w="8505" w:type="dxa"/>
          </w:tcPr>
          <w:p w14:paraId="678A9759" w14:textId="69042795" w:rsidR="005C1225" w:rsidRPr="005C1225" w:rsidRDefault="005C1225" w:rsidP="005C1225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5C1225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model2 &lt;- </w:t>
            </w:r>
            <w:proofErr w:type="spellStart"/>
            <w:r w:rsidRPr="005C1225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m</w:t>
            </w:r>
            <w:proofErr w:type="spellEnd"/>
            <w:r w:rsidRPr="005C1225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mpg ~ hp + drat, data = </w:t>
            </w:r>
            <w:proofErr w:type="spellStart"/>
            <w:r w:rsidRPr="005C1225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5C1225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5BA5A7AA" w14:textId="412B063D" w:rsidR="00017CD3" w:rsidRPr="005C1225" w:rsidRDefault="005C1225" w:rsidP="005C1225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5C1225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ummary(model2)</w:t>
            </w:r>
          </w:p>
        </w:tc>
      </w:tr>
    </w:tbl>
    <w:p w14:paraId="0446D38A" w14:textId="68EE63B1" w:rsidR="00017CD3" w:rsidRDefault="00923E34" w:rsidP="00017CD3">
      <w:pPr>
        <w:ind w:left="426"/>
        <w:rPr>
          <w:rFonts w:ascii="Aptos Display" w:hAnsi="Aptos Display" w:cs="Aldhabi"/>
          <w:sz w:val="24"/>
          <w:szCs w:val="24"/>
        </w:rPr>
      </w:pPr>
      <w:r w:rsidRPr="00923E34">
        <w:rPr>
          <w:rFonts w:ascii="Aptos Display" w:hAnsi="Aptos Display" w:cs="Aldhabi"/>
          <w:sz w:val="24"/>
          <w:szCs w:val="24"/>
        </w:rPr>
        <w:drawing>
          <wp:inline distT="0" distB="0" distL="0" distR="0" wp14:anchorId="1C736B5F" wp14:editId="4A9C7F7B">
            <wp:extent cx="4199466" cy="2744400"/>
            <wp:effectExtent l="76200" t="76200" r="125095" b="132715"/>
            <wp:docPr id="942754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75413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8533" cy="276339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CA641" w14:textId="35D93269" w:rsidR="00923E34" w:rsidRDefault="00923E34" w:rsidP="00017CD3">
      <w:p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Let’s interpret the results of model2.</w:t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123A09" w:rsidRPr="00E21623" w14:paraId="2777FC8C" w14:textId="77777777" w:rsidTr="007F5EE2">
        <w:trPr>
          <w:trHeight w:val="63"/>
        </w:trPr>
        <w:tc>
          <w:tcPr>
            <w:tcW w:w="8505" w:type="dxa"/>
          </w:tcPr>
          <w:p w14:paraId="076D6CC7" w14:textId="40C07CC5" w:rsidR="00123A09" w:rsidRPr="00123A09" w:rsidRDefault="00123A09" w:rsidP="00123A09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model3 &lt;- </w:t>
            </w:r>
            <w:proofErr w:type="spellStart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m</w:t>
            </w:r>
            <w:proofErr w:type="spellEnd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mpg ~ hp + drat + </w:t>
            </w:r>
            <w:proofErr w:type="spellStart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cyl</w:t>
            </w:r>
            <w:proofErr w:type="spellEnd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+ </w:t>
            </w:r>
            <w:proofErr w:type="spellStart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wt</w:t>
            </w:r>
            <w:proofErr w:type="spellEnd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, data = </w:t>
            </w:r>
            <w:proofErr w:type="spellStart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99C97CB" w14:textId="3F2627FF" w:rsidR="00123A09" w:rsidRPr="005C1225" w:rsidRDefault="00123A09" w:rsidP="00123A09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123A09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ummary(model3)</w:t>
            </w:r>
          </w:p>
        </w:tc>
      </w:tr>
    </w:tbl>
    <w:p w14:paraId="41204A5F" w14:textId="44EF75FD" w:rsidR="00123A09" w:rsidRDefault="00717F3D" w:rsidP="00123A09">
      <w:pPr>
        <w:ind w:left="426"/>
        <w:rPr>
          <w:rFonts w:ascii="Aptos Display" w:hAnsi="Aptos Display" w:cs="Aldhabi"/>
          <w:sz w:val="24"/>
          <w:szCs w:val="24"/>
        </w:rPr>
      </w:pPr>
      <w:r w:rsidRPr="00717F3D">
        <w:rPr>
          <w:rFonts w:ascii="Aptos Display" w:hAnsi="Aptos Display" w:cs="Aldhabi"/>
          <w:sz w:val="24"/>
          <w:szCs w:val="24"/>
        </w:rPr>
        <w:lastRenderedPageBreak/>
        <w:drawing>
          <wp:inline distT="0" distB="0" distL="0" distR="0" wp14:anchorId="318E37A3" wp14:editId="63460A3B">
            <wp:extent cx="4377266" cy="3230701"/>
            <wp:effectExtent l="76200" t="76200" r="137795" b="141605"/>
            <wp:docPr id="162371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7152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6762" cy="32377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8501E" w14:textId="77777777" w:rsidR="00953CB2" w:rsidRDefault="00123A09" w:rsidP="00123A09">
      <w:p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Let’s interpret the results of </w:t>
      </w:r>
      <w:proofErr w:type="gramStart"/>
      <w:r>
        <w:rPr>
          <w:rFonts w:ascii="Aptos Display" w:hAnsi="Aptos Display" w:cs="Aldhabi"/>
          <w:sz w:val="24"/>
          <w:szCs w:val="24"/>
        </w:rPr>
        <w:t>model</w:t>
      </w:r>
      <w:r w:rsidR="00717F3D">
        <w:rPr>
          <w:rFonts w:ascii="Aptos Display" w:hAnsi="Aptos Display" w:cs="Aldhabi"/>
          <w:sz w:val="24"/>
          <w:szCs w:val="24"/>
        </w:rPr>
        <w:t>3</w:t>
      </w:r>
      <w:proofErr w:type="gramEnd"/>
      <w:r>
        <w:rPr>
          <w:rFonts w:ascii="Aptos Display" w:hAnsi="Aptos Display" w:cs="Aldhabi"/>
          <w:sz w:val="24"/>
          <w:szCs w:val="24"/>
        </w:rPr>
        <w:t>.</w:t>
      </w:r>
      <w:r w:rsidR="00953CB2">
        <w:rPr>
          <w:rFonts w:ascii="Aptos Display" w:hAnsi="Aptos Display" w:cs="Aldhabi"/>
          <w:sz w:val="24"/>
          <w:szCs w:val="24"/>
        </w:rPr>
        <w:t xml:space="preserve"> </w:t>
      </w:r>
    </w:p>
    <w:p w14:paraId="1B01C58B" w14:textId="4A4D6FAD" w:rsidR="003C2387" w:rsidRPr="003C2387" w:rsidRDefault="00953CB2" w:rsidP="003C2387">
      <w:pPr>
        <w:pStyle w:val="ListParagraph"/>
        <w:numPr>
          <w:ilvl w:val="0"/>
          <w:numId w:val="11"/>
        </w:numPr>
        <w:rPr>
          <w:rFonts w:ascii="Aptos Display" w:hAnsi="Aptos Display" w:cs="Aldhabi"/>
          <w:sz w:val="24"/>
          <w:szCs w:val="24"/>
        </w:rPr>
      </w:pPr>
      <w:r w:rsidRPr="00953CB2">
        <w:rPr>
          <w:rFonts w:ascii="Aptos Display" w:hAnsi="Aptos Display" w:cs="Aldhabi"/>
          <w:sz w:val="24"/>
          <w:szCs w:val="24"/>
        </w:rPr>
        <w:t xml:space="preserve">Why </w:t>
      </w:r>
      <w:r w:rsidRPr="00953CB2">
        <w:rPr>
          <w:rFonts w:ascii="Aptos Display" w:hAnsi="Aptos Display" w:cs="Aldhabi"/>
          <w:b/>
          <w:bCs/>
          <w:sz w:val="24"/>
          <w:szCs w:val="24"/>
        </w:rPr>
        <w:t>hp, drat</w:t>
      </w:r>
      <w:r w:rsidRPr="00953CB2">
        <w:rPr>
          <w:rFonts w:ascii="Aptos Display" w:hAnsi="Aptos Display" w:cs="Aldhabi"/>
          <w:sz w:val="24"/>
          <w:szCs w:val="24"/>
        </w:rPr>
        <w:t>, and</w:t>
      </w:r>
      <w:r w:rsidRPr="00953CB2">
        <w:rPr>
          <w:rFonts w:ascii="Aptos Display" w:hAnsi="Aptos Display" w:cs="Aldhabi"/>
          <w:b/>
          <w:bCs/>
          <w:sz w:val="24"/>
          <w:szCs w:val="24"/>
        </w:rPr>
        <w:t xml:space="preserve"> </w:t>
      </w:r>
      <w:proofErr w:type="spellStart"/>
      <w:r w:rsidRPr="00953CB2">
        <w:rPr>
          <w:rFonts w:ascii="Aptos Display" w:hAnsi="Aptos Display" w:cs="Aldhabi"/>
          <w:b/>
          <w:bCs/>
          <w:sz w:val="24"/>
          <w:szCs w:val="24"/>
        </w:rPr>
        <w:t>cyl</w:t>
      </w:r>
      <w:proofErr w:type="spellEnd"/>
      <w:r w:rsidRPr="00953CB2">
        <w:rPr>
          <w:rFonts w:ascii="Aptos Display" w:hAnsi="Aptos Display" w:cs="Aldhabi"/>
          <w:sz w:val="24"/>
          <w:szCs w:val="24"/>
        </w:rPr>
        <w:t xml:space="preserve"> have insignificant coefficient estimates?</w:t>
      </w:r>
      <w:r>
        <w:rPr>
          <w:rFonts w:ascii="Aptos Display" w:hAnsi="Aptos Display" w:cs="Aldhabi"/>
          <w:sz w:val="24"/>
          <w:szCs w:val="24"/>
        </w:rPr>
        <w:t xml:space="preserve"> : </w:t>
      </w:r>
      <w:r w:rsidR="00AF7647">
        <w:rPr>
          <w:rFonts w:ascii="Aptos Display" w:hAnsi="Aptos Display" w:cs="Aldhabi"/>
          <w:sz w:val="24"/>
          <w:szCs w:val="24"/>
        </w:rPr>
        <w:t>B</w:t>
      </w:r>
      <w:r>
        <w:rPr>
          <w:rFonts w:ascii="Aptos Display" w:hAnsi="Aptos Display" w:cs="Aldhabi"/>
          <w:sz w:val="24"/>
          <w:szCs w:val="24"/>
        </w:rPr>
        <w:t>ecause all the independent variables are highly correlated to each other. This leads to Multicollinearity problem in the estimation.</w:t>
      </w:r>
    </w:p>
    <w:tbl>
      <w:tblPr>
        <w:tblStyle w:val="TableGrid"/>
        <w:tblW w:w="8505" w:type="dxa"/>
        <w:tblInd w:w="421" w:type="dxa"/>
        <w:tblLook w:val="04A0" w:firstRow="1" w:lastRow="0" w:firstColumn="1" w:lastColumn="0" w:noHBand="0" w:noVBand="1"/>
      </w:tblPr>
      <w:tblGrid>
        <w:gridCol w:w="8505"/>
      </w:tblGrid>
      <w:tr w:rsidR="003C2387" w:rsidRPr="00E21623" w14:paraId="19A42616" w14:textId="77777777" w:rsidTr="007F5EE2">
        <w:trPr>
          <w:trHeight w:val="63"/>
        </w:trPr>
        <w:tc>
          <w:tcPr>
            <w:tcW w:w="8505" w:type="dxa"/>
          </w:tcPr>
          <w:p w14:paraId="70D9F473" w14:textId="1D7C2445" w:rsidR="003C2387" w:rsidRPr="003C2387" w:rsidRDefault="003C2387" w:rsidP="003C2387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model4 &lt;- </w:t>
            </w:r>
            <w:proofErr w:type="spellStart"/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m</w:t>
            </w:r>
            <w:proofErr w:type="spellEnd"/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(hp ~ </w:t>
            </w:r>
            <w:proofErr w:type="spellStart"/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isp</w:t>
            </w:r>
            <w:proofErr w:type="spellEnd"/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 + carb, data = </w:t>
            </w:r>
            <w:proofErr w:type="spellStart"/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mtcars</w:t>
            </w:r>
            <w:proofErr w:type="spellEnd"/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6F332F22" w14:textId="133DF90F" w:rsidR="003C2387" w:rsidRPr="005C1225" w:rsidRDefault="003C2387" w:rsidP="003C238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3C238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ummary(model4)</w:t>
            </w:r>
          </w:p>
        </w:tc>
      </w:tr>
    </w:tbl>
    <w:p w14:paraId="2DB5A882" w14:textId="650F7EEE" w:rsidR="00123A09" w:rsidRDefault="003C2387" w:rsidP="00017CD3">
      <w:pPr>
        <w:ind w:left="426"/>
        <w:rPr>
          <w:rFonts w:ascii="Aptos Display" w:hAnsi="Aptos Display" w:cs="Aldhabi"/>
          <w:sz w:val="24"/>
          <w:szCs w:val="24"/>
        </w:rPr>
      </w:pPr>
      <w:r w:rsidRPr="003C2387">
        <w:rPr>
          <w:rFonts w:ascii="Aptos Display" w:hAnsi="Aptos Display" w:cs="Aldhabi"/>
          <w:sz w:val="24"/>
          <w:szCs w:val="24"/>
        </w:rPr>
        <w:drawing>
          <wp:inline distT="0" distB="0" distL="0" distR="0" wp14:anchorId="1E855398" wp14:editId="2DEA5EA9">
            <wp:extent cx="4546600" cy="3009839"/>
            <wp:effectExtent l="76200" t="76200" r="139700" b="133985"/>
            <wp:docPr id="584741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74106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65208" cy="302215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05AFE3" w14:textId="6F3CA04B" w:rsidR="008C7120" w:rsidRDefault="008C7120" w:rsidP="008C7120">
      <w:p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Let’s interpret the results of model</w:t>
      </w:r>
      <w:r>
        <w:rPr>
          <w:rFonts w:ascii="Aptos Display" w:hAnsi="Aptos Display" w:cs="Aldhabi"/>
          <w:sz w:val="24"/>
          <w:szCs w:val="24"/>
        </w:rPr>
        <w:t>4</w:t>
      </w:r>
      <w:r>
        <w:rPr>
          <w:rFonts w:ascii="Aptos Display" w:hAnsi="Aptos Display" w:cs="Aldhabi"/>
          <w:sz w:val="24"/>
          <w:szCs w:val="24"/>
        </w:rPr>
        <w:t xml:space="preserve">. </w:t>
      </w:r>
    </w:p>
    <w:p w14:paraId="0B3713F7" w14:textId="77777777" w:rsidR="008C7120" w:rsidRDefault="008C7120" w:rsidP="00017CD3">
      <w:pPr>
        <w:ind w:left="426"/>
        <w:rPr>
          <w:rFonts w:ascii="Aptos Display" w:hAnsi="Aptos Display" w:cs="Aldhabi"/>
          <w:sz w:val="24"/>
          <w:szCs w:val="24"/>
        </w:rPr>
      </w:pPr>
    </w:p>
    <w:p w14:paraId="1D1E9E2E" w14:textId="77777777" w:rsidR="00923E34" w:rsidRDefault="00923E34" w:rsidP="00017CD3">
      <w:pPr>
        <w:ind w:left="426"/>
        <w:rPr>
          <w:rFonts w:ascii="Aptos Display" w:hAnsi="Aptos Display" w:cs="Aldhabi"/>
          <w:sz w:val="24"/>
          <w:szCs w:val="24"/>
        </w:rPr>
      </w:pPr>
    </w:p>
    <w:p w14:paraId="5D91316F" w14:textId="77777777" w:rsidR="00017CD3" w:rsidRDefault="00017CD3" w:rsidP="00142E8B">
      <w:pPr>
        <w:ind w:left="426"/>
        <w:rPr>
          <w:rFonts w:ascii="Aptos Display" w:hAnsi="Aptos Display" w:cs="Aldhabi"/>
          <w:sz w:val="24"/>
          <w:szCs w:val="24"/>
        </w:rPr>
      </w:pPr>
    </w:p>
    <w:p w14:paraId="0AF6F795" w14:textId="4D76D92C" w:rsidR="00142E8B" w:rsidRDefault="00C23405" w:rsidP="00C23405">
      <w:pPr>
        <w:jc w:val="center"/>
        <w:rPr>
          <w:rFonts w:ascii="Aptos Display" w:hAnsi="Aptos Display" w:cs="Aldhabi"/>
          <w:b/>
          <w:bCs/>
          <w:sz w:val="34"/>
          <w:szCs w:val="34"/>
        </w:rPr>
      </w:pPr>
      <w:r>
        <w:rPr>
          <w:rFonts w:ascii="Aptos Display" w:hAnsi="Aptos Display" w:cs="Aldhabi"/>
          <w:b/>
          <w:bCs/>
          <w:sz w:val="34"/>
          <w:szCs w:val="34"/>
        </w:rPr>
        <w:t>Presenting the model results using "stargazer"</w:t>
      </w:r>
    </w:p>
    <w:p w14:paraId="5712682B" w14:textId="161ABF54" w:rsidR="00C23405" w:rsidRDefault="008841D6" w:rsidP="00C23405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Descriptive statistics using "</w:t>
      </w:r>
      <w:proofErr w:type="gramStart"/>
      <w:r>
        <w:rPr>
          <w:rFonts w:ascii="Aptos Display" w:hAnsi="Aptos Display" w:cs="Aldhabi"/>
          <w:sz w:val="24"/>
          <w:szCs w:val="24"/>
        </w:rPr>
        <w:t>stargazer</w:t>
      </w:r>
      <w:proofErr w:type="gramEnd"/>
      <w:r>
        <w:rPr>
          <w:rFonts w:ascii="Aptos Display" w:hAnsi="Aptos Display" w:cs="Aldhabi"/>
          <w:sz w:val="24"/>
          <w:szCs w:val="24"/>
        </w:rPr>
        <w:t>"</w:t>
      </w:r>
    </w:p>
    <w:p w14:paraId="35FC9EC5" w14:textId="77777777" w:rsidR="00437CF1" w:rsidRPr="00437CF1" w:rsidRDefault="00437CF1" w:rsidP="00437CF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</w:pPr>
      <w:r w:rsidRPr="00437CF1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>stargazer(</w:t>
      </w:r>
      <w:proofErr w:type="spellStart"/>
      <w:r w:rsidRPr="00437CF1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>mtcars</w:t>
      </w:r>
      <w:proofErr w:type="spellEnd"/>
      <w:r w:rsidRPr="00437CF1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 xml:space="preserve">, type = </w:t>
      </w:r>
      <w:r w:rsidRPr="00437CF1">
        <w:rPr>
          <w:rFonts w:ascii="Courier New" w:eastAsia="Times New Roman" w:hAnsi="Courier New" w:cs="Courier New"/>
          <w:b/>
          <w:bCs/>
          <w:color w:val="A31515"/>
          <w:kern w:val="0"/>
          <w:sz w:val="21"/>
          <w:szCs w:val="21"/>
          <w14:ligatures w14:val="none"/>
        </w:rPr>
        <w:t>'text'</w:t>
      </w:r>
      <w:r w:rsidRPr="00437CF1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>)</w:t>
      </w:r>
    </w:p>
    <w:p w14:paraId="7442DE84" w14:textId="3F6B5301" w:rsidR="00437CF1" w:rsidRDefault="00437CF1" w:rsidP="00437CF1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  <w:r w:rsidRPr="00437CF1">
        <w:rPr>
          <w:rFonts w:ascii="Aptos Display" w:hAnsi="Aptos Display" w:cs="Aldhabi"/>
          <w:sz w:val="24"/>
          <w:szCs w:val="24"/>
        </w:rPr>
        <w:drawing>
          <wp:inline distT="0" distB="0" distL="0" distR="0" wp14:anchorId="135C17D8" wp14:editId="7E677533">
            <wp:extent cx="3158066" cy="2294710"/>
            <wp:effectExtent l="0" t="0" r="4445" b="0"/>
            <wp:docPr id="851144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14467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71626" cy="2304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9D9F0" w14:textId="4EC7B2DE" w:rsidR="00AE6FA5" w:rsidRDefault="00AE6FA5" w:rsidP="00C23405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Presenting the models results (model1, model2, model3, model4)</w:t>
      </w:r>
    </w:p>
    <w:p w14:paraId="5084DF16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FF"/>
          <w:kern w:val="0"/>
          <w:sz w:val="18"/>
          <w:szCs w:val="18"/>
          <w14:ligatures w14:val="none"/>
        </w:rPr>
        <w:t>library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(stargazer) </w:t>
      </w:r>
    </w:p>
    <w:p w14:paraId="146F1F05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</w:p>
    <w:p w14:paraId="0605B5FF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stargazer(model1, model2, model3, model4, type = 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text"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2423AD70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digits = </w:t>
      </w:r>
      <w:r w:rsidRPr="00AE6FA5">
        <w:rPr>
          <w:rFonts w:ascii="Courier New" w:eastAsia="Times New Roman" w:hAnsi="Courier New" w:cs="Courier New"/>
          <w:b/>
          <w:bCs/>
          <w:color w:val="098658"/>
          <w:kern w:val="0"/>
          <w:sz w:val="18"/>
          <w:szCs w:val="18"/>
          <w14:ligatures w14:val="none"/>
        </w:rPr>
        <w:t>2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07C16534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</w:t>
      </w:r>
      <w:proofErr w:type="spellStart"/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covariate.labels</w:t>
      </w:r>
      <w:proofErr w:type="spellEnd"/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 = c(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Gross horsepower (hp)'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21542242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Rear axle ratio (dart)'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33B2F174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Number of cylinders (</w:t>
      </w:r>
      <w:proofErr w:type="spellStart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cyl</w:t>
      </w:r>
      <w:proofErr w:type="spellEnd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'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72E5C0CF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 xml:space="preserve">'Weight (1000 </w:t>
      </w:r>
      <w:proofErr w:type="spellStart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lbs</w:t>
      </w:r>
      <w:proofErr w:type="spellEnd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 (</w:t>
      </w:r>
      <w:proofErr w:type="spellStart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wt</w:t>
      </w:r>
      <w:proofErr w:type="spellEnd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'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7322C4F3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Displacement (cu.in.) (</w:t>
      </w:r>
      <w:proofErr w:type="spellStart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disp</w:t>
      </w:r>
      <w:proofErr w:type="spellEnd"/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'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17EA92F2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Number of carburetors (carb)'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),</w:t>
      </w:r>
    </w:p>
    <w:p w14:paraId="1D13FA59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</w:t>
      </w:r>
      <w:proofErr w:type="spellStart"/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dep.var.labels</w:t>
      </w:r>
      <w:proofErr w:type="spellEnd"/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 = c(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Miles/(US) gallon (mpg)"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, 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Gross horsepower (hp)"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),</w:t>
      </w:r>
    </w:p>
    <w:p w14:paraId="2277F729" w14:textId="77777777" w:rsidR="00AE6FA5" w:rsidRPr="00AE6FA5" w:rsidRDefault="00AE6FA5" w:rsidP="00AE6F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ind w:left="360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notes = </w:t>
      </w:r>
      <w:r w:rsidRPr="00AE6FA5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Standard errors are in parentheses."</w:t>
      </w:r>
      <w:r w:rsidRPr="00AE6FA5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)</w:t>
      </w:r>
    </w:p>
    <w:p w14:paraId="6A7DB599" w14:textId="0B1B4AAB" w:rsidR="004D4AA4" w:rsidRDefault="00AE6FA5" w:rsidP="00AE6FA5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  <w:r w:rsidRPr="00AE6FA5">
        <w:rPr>
          <w:rFonts w:ascii="Aptos Display" w:hAnsi="Aptos Display" w:cs="Aldhabi"/>
          <w:sz w:val="24"/>
          <w:szCs w:val="24"/>
        </w:rPr>
        <w:lastRenderedPageBreak/>
        <w:drawing>
          <wp:inline distT="0" distB="0" distL="0" distR="0" wp14:anchorId="1F59BD35" wp14:editId="6285A5FC">
            <wp:extent cx="5698066" cy="3973092"/>
            <wp:effectExtent l="0" t="0" r="0" b="8890"/>
            <wp:docPr id="543214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21471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03126" cy="397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B011" w14:textId="77777777" w:rsidR="006C2777" w:rsidRDefault="006C2777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br w:type="page"/>
      </w:r>
    </w:p>
    <w:p w14:paraId="0E02A292" w14:textId="444B9F7F" w:rsidR="00437CF1" w:rsidRPr="003E1944" w:rsidRDefault="00437CF1" w:rsidP="003E1944">
      <w:pPr>
        <w:rPr>
          <w:rFonts w:ascii="Aptos Display" w:hAnsi="Aptos Display" w:cs="Aldhabi"/>
          <w:sz w:val="24"/>
          <w:szCs w:val="24"/>
        </w:rPr>
      </w:pPr>
      <w:r w:rsidRPr="003E1944">
        <w:rPr>
          <w:rFonts w:ascii="Aptos Display" w:hAnsi="Aptos Display" w:cs="Aldhabi"/>
          <w:sz w:val="24"/>
          <w:szCs w:val="24"/>
        </w:rPr>
        <w:lastRenderedPageBreak/>
        <w:t>Saving results to a html file named ‘model_results.html’.</w:t>
      </w:r>
    </w:p>
    <w:p w14:paraId="6E3DEB20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stargazer(model1, model2, model3, model4, type = 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html"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, out = 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model_results.html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58721F23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digits = </w:t>
      </w:r>
      <w:r w:rsidRPr="004D4AA4">
        <w:rPr>
          <w:rFonts w:ascii="Courier New" w:eastAsia="Times New Roman" w:hAnsi="Courier New" w:cs="Courier New"/>
          <w:b/>
          <w:bCs/>
          <w:color w:val="098658"/>
          <w:kern w:val="0"/>
          <w:sz w:val="18"/>
          <w:szCs w:val="18"/>
          <w14:ligatures w14:val="none"/>
        </w:rPr>
        <w:t>2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2D216CF0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</w:t>
      </w:r>
      <w:proofErr w:type="spellStart"/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covariate.labels</w:t>
      </w:r>
      <w:proofErr w:type="spellEnd"/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 = c(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Gross horsepower (hp)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765D0A40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Rear axle ratio (dart)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6A5F3BFF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Number of cylinders (</w:t>
      </w:r>
      <w:proofErr w:type="spellStart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cyl</w:t>
      </w:r>
      <w:proofErr w:type="spellEnd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628DA47D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 xml:space="preserve">'Weight (1000 </w:t>
      </w:r>
      <w:proofErr w:type="spellStart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lbs</w:t>
      </w:r>
      <w:proofErr w:type="spellEnd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 (</w:t>
      </w:r>
      <w:proofErr w:type="spellStart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wt</w:t>
      </w:r>
      <w:proofErr w:type="spellEnd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6EEC3D1A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Displacement (cu.in.) (</w:t>
      </w:r>
      <w:proofErr w:type="spellStart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disp</w:t>
      </w:r>
      <w:proofErr w:type="spellEnd"/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)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,</w:t>
      </w:r>
    </w:p>
    <w:p w14:paraId="77F10BA6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                               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'Number of carburetors (carb)'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),</w:t>
      </w:r>
    </w:p>
    <w:p w14:paraId="7558CD39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</w:t>
      </w:r>
      <w:proofErr w:type="spellStart"/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dep.var.labels</w:t>
      </w:r>
      <w:proofErr w:type="spellEnd"/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 = c(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Miles/(US) gallon (mpg)"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, 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Gross horsepower (hp)"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),</w:t>
      </w:r>
    </w:p>
    <w:p w14:paraId="6AC5EF87" w14:textId="77777777" w:rsidR="004D4AA4" w:rsidRPr="004D4AA4" w:rsidRDefault="004D4AA4" w:rsidP="004D4A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7F7F7"/>
        <w:spacing w:after="0" w:line="285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</w:pP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 xml:space="preserve">          notes = </w:t>
      </w:r>
      <w:r w:rsidRPr="004D4AA4">
        <w:rPr>
          <w:rFonts w:ascii="Courier New" w:eastAsia="Times New Roman" w:hAnsi="Courier New" w:cs="Courier New"/>
          <w:b/>
          <w:bCs/>
          <w:color w:val="A31515"/>
          <w:kern w:val="0"/>
          <w:sz w:val="18"/>
          <w:szCs w:val="18"/>
          <w14:ligatures w14:val="none"/>
        </w:rPr>
        <w:t>"Standard errors are in parentheses."</w:t>
      </w:r>
      <w:r w:rsidRPr="004D4AA4">
        <w:rPr>
          <w:rFonts w:ascii="Courier New" w:eastAsia="Times New Roman" w:hAnsi="Courier New" w:cs="Courier New"/>
          <w:b/>
          <w:bCs/>
          <w:color w:val="000000"/>
          <w:kern w:val="0"/>
          <w:sz w:val="18"/>
          <w:szCs w:val="18"/>
          <w14:ligatures w14:val="none"/>
        </w:rPr>
        <w:t>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9"/>
        <w:gridCol w:w="1775"/>
        <w:gridCol w:w="1775"/>
        <w:gridCol w:w="1775"/>
        <w:gridCol w:w="1977"/>
      </w:tblGrid>
      <w:tr w:rsidR="004D4AA4" w:rsidRPr="004D4AA4" w14:paraId="569BBFB2" w14:textId="77777777" w:rsidTr="004D4AA4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3531E7F0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217DB9AD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1603E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gridSpan w:val="4"/>
            <w:vAlign w:val="center"/>
            <w:hideMark/>
          </w:tcPr>
          <w:p w14:paraId="579F9E0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Dependent variable:</w:t>
            </w:r>
          </w:p>
        </w:tc>
      </w:tr>
      <w:tr w:rsidR="004D4AA4" w:rsidRPr="004D4AA4" w14:paraId="7C69DC92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48DA7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58F2F9E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3F27C329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3FBC1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1C1F52F7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iles/(US) gallon (mpg)</w:t>
            </w:r>
          </w:p>
        </w:tc>
        <w:tc>
          <w:tcPr>
            <w:tcW w:w="0" w:type="auto"/>
            <w:vAlign w:val="center"/>
            <w:hideMark/>
          </w:tcPr>
          <w:p w14:paraId="78BE7F54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Gross horsepower (hp)</w:t>
            </w:r>
          </w:p>
        </w:tc>
      </w:tr>
      <w:tr w:rsidR="004D4AA4" w:rsidRPr="004D4AA4" w14:paraId="16CE8196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76C94B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F15347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14:paraId="5B897FA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2)</w:t>
            </w:r>
          </w:p>
        </w:tc>
        <w:tc>
          <w:tcPr>
            <w:tcW w:w="0" w:type="auto"/>
            <w:vAlign w:val="center"/>
            <w:hideMark/>
          </w:tcPr>
          <w:p w14:paraId="44F2469D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3)</w:t>
            </w:r>
          </w:p>
        </w:tc>
        <w:tc>
          <w:tcPr>
            <w:tcW w:w="0" w:type="auto"/>
            <w:vAlign w:val="center"/>
            <w:hideMark/>
          </w:tcPr>
          <w:p w14:paraId="1D8BC9E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4)</w:t>
            </w:r>
          </w:p>
        </w:tc>
      </w:tr>
      <w:tr w:rsidR="004D4AA4" w:rsidRPr="004D4AA4" w14:paraId="4C7A9898" w14:textId="77777777" w:rsidTr="004D4AA4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0B4E0DF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4B2CA0AC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3CCD39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Gross horsepower (hp)</w:t>
            </w:r>
          </w:p>
        </w:tc>
        <w:tc>
          <w:tcPr>
            <w:tcW w:w="0" w:type="auto"/>
            <w:vAlign w:val="center"/>
            <w:hideMark/>
          </w:tcPr>
          <w:p w14:paraId="3599BA8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-0.07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6596B1ED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-0.05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6134B0DB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-0.02</w:t>
            </w:r>
          </w:p>
        </w:tc>
        <w:tc>
          <w:tcPr>
            <w:tcW w:w="0" w:type="auto"/>
            <w:vAlign w:val="center"/>
            <w:hideMark/>
          </w:tcPr>
          <w:p w14:paraId="3D71A0A5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027FAF78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1CD24F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EBCE2CA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0.01)</w:t>
            </w:r>
          </w:p>
        </w:tc>
        <w:tc>
          <w:tcPr>
            <w:tcW w:w="0" w:type="auto"/>
            <w:vAlign w:val="center"/>
            <w:hideMark/>
          </w:tcPr>
          <w:p w14:paraId="7F551ACC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0.01)</w:t>
            </w:r>
          </w:p>
        </w:tc>
        <w:tc>
          <w:tcPr>
            <w:tcW w:w="0" w:type="auto"/>
            <w:vAlign w:val="center"/>
            <w:hideMark/>
          </w:tcPr>
          <w:p w14:paraId="7EF205E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0.01)</w:t>
            </w:r>
          </w:p>
        </w:tc>
        <w:tc>
          <w:tcPr>
            <w:tcW w:w="0" w:type="auto"/>
            <w:vAlign w:val="center"/>
            <w:hideMark/>
          </w:tcPr>
          <w:p w14:paraId="25D8A005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16EAC2E6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7B454A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4F1E18A7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0A4974F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54D86F7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A3FA6B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6C63348B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43A8ED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Rear axle ratio (dart)</w:t>
            </w:r>
          </w:p>
        </w:tc>
        <w:tc>
          <w:tcPr>
            <w:tcW w:w="0" w:type="auto"/>
            <w:vAlign w:val="center"/>
            <w:hideMark/>
          </w:tcPr>
          <w:p w14:paraId="09B46EDB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6A0D8A7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.70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2485FF4D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2</w:t>
            </w:r>
          </w:p>
        </w:tc>
        <w:tc>
          <w:tcPr>
            <w:tcW w:w="0" w:type="auto"/>
            <w:vAlign w:val="center"/>
            <w:hideMark/>
          </w:tcPr>
          <w:p w14:paraId="43A0016B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6A632160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E3AE0F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D994F24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D7DDBD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1.19)</w:t>
            </w:r>
          </w:p>
        </w:tc>
        <w:tc>
          <w:tcPr>
            <w:tcW w:w="0" w:type="auto"/>
            <w:vAlign w:val="center"/>
            <w:hideMark/>
          </w:tcPr>
          <w:p w14:paraId="00669C3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1.39)</w:t>
            </w:r>
          </w:p>
        </w:tc>
        <w:tc>
          <w:tcPr>
            <w:tcW w:w="0" w:type="auto"/>
            <w:vAlign w:val="center"/>
            <w:hideMark/>
          </w:tcPr>
          <w:p w14:paraId="7B82F7A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4769CD1E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043D2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5AB2D34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2F1FF8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8E4BD8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A46C11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1FD26C66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EEE239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Number of cylinders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yl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76974E2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3B5C33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F0EE8E7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-0.76</w:t>
            </w:r>
          </w:p>
        </w:tc>
        <w:tc>
          <w:tcPr>
            <w:tcW w:w="0" w:type="auto"/>
            <w:vAlign w:val="center"/>
            <w:hideMark/>
          </w:tcPr>
          <w:p w14:paraId="3A09AA2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20475379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9535A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5394FFF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2BE9FD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6605AE8D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0.64)</w:t>
            </w:r>
          </w:p>
        </w:tc>
        <w:tc>
          <w:tcPr>
            <w:tcW w:w="0" w:type="auto"/>
            <w:vAlign w:val="center"/>
            <w:hideMark/>
          </w:tcPr>
          <w:p w14:paraId="030635B7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436D248B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59FFF4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6BD30EB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30A9C2F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91697C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2CAA6C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783DECFC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1FB2D3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Weight (1000 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lbs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)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wt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41C29AF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7780107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1CC5D4F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-2.97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8246B8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618A810C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B982AB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9D6D587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1CA7C2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00AA5E9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0.82)</w:t>
            </w:r>
          </w:p>
        </w:tc>
        <w:tc>
          <w:tcPr>
            <w:tcW w:w="0" w:type="auto"/>
            <w:vAlign w:val="center"/>
            <w:hideMark/>
          </w:tcPr>
          <w:p w14:paraId="438BB42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6E2F9B61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859D8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5F7FFCF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61D668B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0F39AC5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C853ADB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1F90A116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68BE71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isplacement (cu.in.)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isp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45EC599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2CF6289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904077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A9E8CE9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32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</w:tr>
      <w:tr w:rsidR="004D4AA4" w:rsidRPr="004D4AA4" w14:paraId="4C697597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8085B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F95695B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1F7BFA5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87FF2E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F95AF0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0.04)</w:t>
            </w:r>
          </w:p>
        </w:tc>
      </w:tr>
      <w:tr w:rsidR="004D4AA4" w:rsidRPr="004D4AA4" w14:paraId="7F69EA96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D102F7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616B80CA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438B50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E8599BF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66803E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140ADE26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597581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Number of carburetors (carb)</w:t>
            </w:r>
          </w:p>
        </w:tc>
        <w:tc>
          <w:tcPr>
            <w:tcW w:w="0" w:type="auto"/>
            <w:vAlign w:val="center"/>
            <w:hideMark/>
          </w:tcPr>
          <w:p w14:paraId="0BFD96D4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A90090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2B6118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DCA46CC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2.00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</w:tr>
      <w:tr w:rsidR="004D4AA4" w:rsidRPr="004D4AA4" w14:paraId="410D19D4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F909B4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FF63D8C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4A3E0C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4DF2FF9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E453B9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3.30)</w:t>
            </w:r>
          </w:p>
        </w:tc>
      </w:tr>
      <w:tr w:rsidR="004D4AA4" w:rsidRPr="004D4AA4" w14:paraId="766D1D45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A4B68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FFC2592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73A56E4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64241E4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8A96AA5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307446D5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08DE65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onstant</w:t>
            </w:r>
          </w:p>
        </w:tc>
        <w:tc>
          <w:tcPr>
            <w:tcW w:w="0" w:type="auto"/>
            <w:vAlign w:val="center"/>
            <w:hideMark/>
          </w:tcPr>
          <w:p w14:paraId="1648AC2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0.10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7CFFFC85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0.79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038783AA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4.50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0D2C24A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9.99</w:t>
            </w:r>
          </w:p>
        </w:tc>
      </w:tr>
      <w:tr w:rsidR="004D4AA4" w:rsidRPr="004D4AA4" w14:paraId="4B488592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CE2AD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3B4DD70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1.63)</w:t>
            </w:r>
          </w:p>
        </w:tc>
        <w:tc>
          <w:tcPr>
            <w:tcW w:w="0" w:type="auto"/>
            <w:vAlign w:val="center"/>
            <w:hideMark/>
          </w:tcPr>
          <w:p w14:paraId="343E044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5.08)</w:t>
            </w:r>
          </w:p>
        </w:tc>
        <w:tc>
          <w:tcPr>
            <w:tcW w:w="0" w:type="auto"/>
            <w:vAlign w:val="center"/>
            <w:hideMark/>
          </w:tcPr>
          <w:p w14:paraId="4A36D32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7.44)</w:t>
            </w:r>
          </w:p>
        </w:tc>
        <w:tc>
          <w:tcPr>
            <w:tcW w:w="0" w:type="auto"/>
            <w:vAlign w:val="center"/>
            <w:hideMark/>
          </w:tcPr>
          <w:p w14:paraId="344EBA29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11.61)</w:t>
            </w:r>
          </w:p>
        </w:tc>
      </w:tr>
      <w:tr w:rsidR="004D4AA4" w:rsidRPr="004D4AA4" w14:paraId="48607D7C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9013D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DF15AC5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F34411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2B0C24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5219F1DD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7229FA72" w14:textId="77777777" w:rsidTr="004D4AA4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38BAD27E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4D4AA4" w:rsidRPr="004D4AA4" w14:paraId="609E04CD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79DCFA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14:paraId="111F3C8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</w:t>
            </w:r>
          </w:p>
        </w:tc>
        <w:tc>
          <w:tcPr>
            <w:tcW w:w="0" w:type="auto"/>
            <w:vAlign w:val="center"/>
            <w:hideMark/>
          </w:tcPr>
          <w:p w14:paraId="7661315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</w:t>
            </w:r>
          </w:p>
        </w:tc>
        <w:tc>
          <w:tcPr>
            <w:tcW w:w="0" w:type="auto"/>
            <w:vAlign w:val="center"/>
            <w:hideMark/>
          </w:tcPr>
          <w:p w14:paraId="09AE1ECA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</w:t>
            </w:r>
          </w:p>
        </w:tc>
        <w:tc>
          <w:tcPr>
            <w:tcW w:w="0" w:type="auto"/>
            <w:vAlign w:val="center"/>
            <w:hideMark/>
          </w:tcPr>
          <w:p w14:paraId="77DFD29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2</w:t>
            </w:r>
          </w:p>
        </w:tc>
      </w:tr>
      <w:tr w:rsidR="004D4AA4" w:rsidRPr="004D4AA4" w14:paraId="581B81C4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2B1DB1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R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61ED46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60</w:t>
            </w:r>
          </w:p>
        </w:tc>
        <w:tc>
          <w:tcPr>
            <w:tcW w:w="0" w:type="auto"/>
            <w:vAlign w:val="center"/>
            <w:hideMark/>
          </w:tcPr>
          <w:p w14:paraId="17C69F9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4</w:t>
            </w:r>
          </w:p>
        </w:tc>
        <w:tc>
          <w:tcPr>
            <w:tcW w:w="0" w:type="auto"/>
            <w:vAlign w:val="center"/>
            <w:hideMark/>
          </w:tcPr>
          <w:p w14:paraId="39E49A8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5</w:t>
            </w:r>
          </w:p>
        </w:tc>
        <w:tc>
          <w:tcPr>
            <w:tcW w:w="0" w:type="auto"/>
            <w:vAlign w:val="center"/>
            <w:hideMark/>
          </w:tcPr>
          <w:p w14:paraId="1208010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5</w:t>
            </w:r>
          </w:p>
        </w:tc>
      </w:tr>
      <w:tr w:rsidR="004D4AA4" w:rsidRPr="004D4AA4" w14:paraId="7DCE8D91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4E2674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djusted R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B25F95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59</w:t>
            </w:r>
          </w:p>
        </w:tc>
        <w:tc>
          <w:tcPr>
            <w:tcW w:w="0" w:type="auto"/>
            <w:vAlign w:val="center"/>
            <w:hideMark/>
          </w:tcPr>
          <w:p w14:paraId="7ADB909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72</w:t>
            </w:r>
          </w:p>
        </w:tc>
        <w:tc>
          <w:tcPr>
            <w:tcW w:w="0" w:type="auto"/>
            <w:vAlign w:val="center"/>
            <w:hideMark/>
          </w:tcPr>
          <w:p w14:paraId="5445DE3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2</w:t>
            </w:r>
          </w:p>
        </w:tc>
        <w:tc>
          <w:tcPr>
            <w:tcW w:w="0" w:type="auto"/>
            <w:vAlign w:val="center"/>
            <w:hideMark/>
          </w:tcPr>
          <w:p w14:paraId="176AF89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.84</w:t>
            </w:r>
          </w:p>
        </w:tc>
      </w:tr>
      <w:tr w:rsidR="004D4AA4" w:rsidRPr="004D4AA4" w14:paraId="2B3448FE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19EB09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Residual Std. Error</w:t>
            </w:r>
          </w:p>
        </w:tc>
        <w:tc>
          <w:tcPr>
            <w:tcW w:w="0" w:type="auto"/>
            <w:vAlign w:val="center"/>
            <w:hideMark/>
          </w:tcPr>
          <w:p w14:paraId="155A9FC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86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30)</w:t>
            </w:r>
          </w:p>
        </w:tc>
        <w:tc>
          <w:tcPr>
            <w:tcW w:w="0" w:type="auto"/>
            <w:vAlign w:val="center"/>
            <w:hideMark/>
          </w:tcPr>
          <w:p w14:paraId="50AF3661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.17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29)</w:t>
            </w:r>
          </w:p>
        </w:tc>
        <w:tc>
          <w:tcPr>
            <w:tcW w:w="0" w:type="auto"/>
            <w:vAlign w:val="center"/>
            <w:hideMark/>
          </w:tcPr>
          <w:p w14:paraId="6CC618D4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54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27)</w:t>
            </w:r>
          </w:p>
        </w:tc>
        <w:tc>
          <w:tcPr>
            <w:tcW w:w="0" w:type="auto"/>
            <w:vAlign w:val="center"/>
            <w:hideMark/>
          </w:tcPr>
          <w:p w14:paraId="06B364F2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7.24 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29)</w:t>
            </w:r>
          </w:p>
        </w:tc>
      </w:tr>
      <w:tr w:rsidR="004D4AA4" w:rsidRPr="004D4AA4" w14:paraId="598E7FF0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E11124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F Statistic</w:t>
            </w:r>
          </w:p>
        </w:tc>
        <w:tc>
          <w:tcPr>
            <w:tcW w:w="0" w:type="auto"/>
            <w:vAlign w:val="center"/>
            <w:hideMark/>
          </w:tcPr>
          <w:p w14:paraId="485B55E3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5.46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 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1; 30)</w:t>
            </w:r>
          </w:p>
        </w:tc>
        <w:tc>
          <w:tcPr>
            <w:tcW w:w="0" w:type="auto"/>
            <w:vAlign w:val="center"/>
            <w:hideMark/>
          </w:tcPr>
          <w:p w14:paraId="72FACE10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41.52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 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2; 29)</w:t>
            </w:r>
          </w:p>
        </w:tc>
        <w:tc>
          <w:tcPr>
            <w:tcW w:w="0" w:type="auto"/>
            <w:vAlign w:val="center"/>
            <w:hideMark/>
          </w:tcPr>
          <w:p w14:paraId="1AC02B88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36.84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 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4; 27)</w:t>
            </w:r>
          </w:p>
        </w:tc>
        <w:tc>
          <w:tcPr>
            <w:tcW w:w="0" w:type="auto"/>
            <w:vAlign w:val="center"/>
            <w:hideMark/>
          </w:tcPr>
          <w:p w14:paraId="5952D3A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83.66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 (</w:t>
            </w:r>
            <w:proofErr w:type="spellStart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f</w:t>
            </w:r>
            <w:proofErr w:type="spellEnd"/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= 2; 29)</w:t>
            </w:r>
          </w:p>
        </w:tc>
      </w:tr>
      <w:tr w:rsidR="004D4AA4" w:rsidRPr="004D4AA4" w14:paraId="02FE24FE" w14:textId="77777777" w:rsidTr="004D4AA4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4ACF04F6" w14:textId="77777777" w:rsidR="004D4AA4" w:rsidRPr="004D4AA4" w:rsidRDefault="004D4AA4" w:rsidP="004D4AA4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4D4AA4" w:rsidRPr="004D4AA4" w14:paraId="7DD691E1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DDCCA8" w14:textId="77777777" w:rsidR="004D4AA4" w:rsidRPr="004D4AA4" w:rsidRDefault="004D4AA4" w:rsidP="004D4AA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Note:</w:t>
            </w:r>
          </w:p>
        </w:tc>
        <w:tc>
          <w:tcPr>
            <w:tcW w:w="0" w:type="auto"/>
            <w:gridSpan w:val="4"/>
            <w:vAlign w:val="center"/>
            <w:hideMark/>
          </w:tcPr>
          <w:p w14:paraId="5A014590" w14:textId="77777777" w:rsidR="004D4AA4" w:rsidRPr="004D4AA4" w:rsidRDefault="004D4AA4" w:rsidP="004D4AA4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&lt;0.1; 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&lt;0.05; 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vertAlign w:val="superscript"/>
                <w14:ligatures w14:val="none"/>
              </w:rPr>
              <w:t>***</w:t>
            </w: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&lt;0.01</w:t>
            </w:r>
          </w:p>
        </w:tc>
      </w:tr>
      <w:tr w:rsidR="004D4AA4" w:rsidRPr="004D4AA4" w14:paraId="385F820E" w14:textId="77777777" w:rsidTr="004D4AA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A76C83" w14:textId="77777777" w:rsidR="004D4AA4" w:rsidRPr="004D4AA4" w:rsidRDefault="004D4AA4" w:rsidP="004D4AA4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  <w:tc>
          <w:tcPr>
            <w:tcW w:w="0" w:type="auto"/>
            <w:gridSpan w:val="4"/>
            <w:vAlign w:val="center"/>
            <w:hideMark/>
          </w:tcPr>
          <w:p w14:paraId="50FA9629" w14:textId="77777777" w:rsidR="004D4AA4" w:rsidRPr="004D4AA4" w:rsidRDefault="004D4AA4" w:rsidP="004D4AA4">
            <w:pPr>
              <w:spacing w:after="0" w:line="240" w:lineRule="auto"/>
              <w:contextualSpacing/>
              <w:jc w:val="right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4D4AA4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Standard errors are in parentheses.</w:t>
            </w:r>
          </w:p>
        </w:tc>
      </w:tr>
    </w:tbl>
    <w:p w14:paraId="0618DD68" w14:textId="7641D843" w:rsidR="00C23405" w:rsidRPr="00142E8B" w:rsidRDefault="00C23405" w:rsidP="006C2777">
      <w:pPr>
        <w:rPr>
          <w:rFonts w:ascii="Aptos Display" w:hAnsi="Aptos Display" w:cs="Aldhabi"/>
          <w:sz w:val="24"/>
          <w:szCs w:val="24"/>
        </w:rPr>
      </w:pPr>
    </w:p>
    <w:sectPr w:rsidR="00C23405" w:rsidRPr="00142E8B" w:rsidSect="003E6759">
      <w:pgSz w:w="12240" w:h="15840"/>
      <w:pgMar w:top="851" w:right="758" w:bottom="709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33E"/>
    <w:multiLevelType w:val="hybridMultilevel"/>
    <w:tmpl w:val="01DE1B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112526"/>
    <w:multiLevelType w:val="hybridMultilevel"/>
    <w:tmpl w:val="9C3898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17307A"/>
    <w:multiLevelType w:val="hybridMultilevel"/>
    <w:tmpl w:val="2F66E69A"/>
    <w:lvl w:ilvl="0" w:tplc="12C44908">
      <w:numFmt w:val="bullet"/>
      <w:lvlText w:val="-"/>
      <w:lvlJc w:val="left"/>
      <w:pPr>
        <w:ind w:left="786" w:hanging="360"/>
      </w:pPr>
      <w:rPr>
        <w:rFonts w:ascii="Aptos Display" w:eastAsiaTheme="minorHAnsi" w:hAnsi="Aptos Display" w:cs="Aldhabi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8293316"/>
    <w:multiLevelType w:val="hybridMultilevel"/>
    <w:tmpl w:val="0A2CAC7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80497E"/>
    <w:multiLevelType w:val="hybridMultilevel"/>
    <w:tmpl w:val="41D6443C"/>
    <w:lvl w:ilvl="0" w:tplc="F66E92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EA87B38"/>
    <w:multiLevelType w:val="hybridMultilevel"/>
    <w:tmpl w:val="E6F2928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AD40CD3"/>
    <w:multiLevelType w:val="hybridMultilevel"/>
    <w:tmpl w:val="C1E03BE4"/>
    <w:lvl w:ilvl="0" w:tplc="E97A73EC">
      <w:start w:val="1"/>
      <w:numFmt w:val="bullet"/>
      <w:lvlText w:val="-"/>
      <w:lvlJc w:val="left"/>
      <w:pPr>
        <w:ind w:left="1080" w:hanging="360"/>
      </w:pPr>
      <w:rPr>
        <w:rFonts w:ascii="Aptos Display" w:eastAsiaTheme="minorHAnsi" w:hAnsi="Aptos Display" w:cs="Aldhab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9504FC4"/>
    <w:multiLevelType w:val="hybridMultilevel"/>
    <w:tmpl w:val="936C34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F759D0"/>
    <w:multiLevelType w:val="hybridMultilevel"/>
    <w:tmpl w:val="627A3756"/>
    <w:lvl w:ilvl="0" w:tplc="12C44908">
      <w:numFmt w:val="bullet"/>
      <w:lvlText w:val="-"/>
      <w:lvlJc w:val="left"/>
      <w:pPr>
        <w:ind w:left="720" w:hanging="360"/>
      </w:pPr>
      <w:rPr>
        <w:rFonts w:ascii="Aptos Display" w:eastAsiaTheme="minorHAnsi" w:hAnsi="Aptos Display" w:cs="Aldhabi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507D1E"/>
    <w:multiLevelType w:val="hybridMultilevel"/>
    <w:tmpl w:val="C00AC4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A61032"/>
    <w:multiLevelType w:val="hybridMultilevel"/>
    <w:tmpl w:val="4C94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09040">
    <w:abstractNumId w:val="10"/>
  </w:num>
  <w:num w:numId="2" w16cid:durableId="1476068210">
    <w:abstractNumId w:val="9"/>
  </w:num>
  <w:num w:numId="3" w16cid:durableId="1371764180">
    <w:abstractNumId w:val="3"/>
  </w:num>
  <w:num w:numId="4" w16cid:durableId="330959345">
    <w:abstractNumId w:val="1"/>
  </w:num>
  <w:num w:numId="5" w16cid:durableId="1541477370">
    <w:abstractNumId w:val="5"/>
  </w:num>
  <w:num w:numId="6" w16cid:durableId="1255361948">
    <w:abstractNumId w:val="7"/>
  </w:num>
  <w:num w:numId="7" w16cid:durableId="756442999">
    <w:abstractNumId w:val="2"/>
  </w:num>
  <w:num w:numId="8" w16cid:durableId="1354378817">
    <w:abstractNumId w:val="8"/>
  </w:num>
  <w:num w:numId="9" w16cid:durableId="733434571">
    <w:abstractNumId w:val="0"/>
  </w:num>
  <w:num w:numId="10" w16cid:durableId="78215118">
    <w:abstractNumId w:val="4"/>
  </w:num>
  <w:num w:numId="11" w16cid:durableId="16021035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zQwtTQ2tTAzMjFR0lEKTi0uzszPAykwqwUA89llcywAAAA="/>
  </w:docVars>
  <w:rsids>
    <w:rsidRoot w:val="00670C42"/>
    <w:rsid w:val="00000637"/>
    <w:rsid w:val="00017CD3"/>
    <w:rsid w:val="0003706E"/>
    <w:rsid w:val="000378B6"/>
    <w:rsid w:val="0006096C"/>
    <w:rsid w:val="00073993"/>
    <w:rsid w:val="000765FA"/>
    <w:rsid w:val="000A1438"/>
    <w:rsid w:val="001170AD"/>
    <w:rsid w:val="00123A09"/>
    <w:rsid w:val="00142E8B"/>
    <w:rsid w:val="00171979"/>
    <w:rsid w:val="00173E48"/>
    <w:rsid w:val="00174380"/>
    <w:rsid w:val="001E5167"/>
    <w:rsid w:val="002216DC"/>
    <w:rsid w:val="002477F1"/>
    <w:rsid w:val="002548D3"/>
    <w:rsid w:val="002C4FB8"/>
    <w:rsid w:val="00317C73"/>
    <w:rsid w:val="00371D9A"/>
    <w:rsid w:val="003C2387"/>
    <w:rsid w:val="003E1944"/>
    <w:rsid w:val="003E6759"/>
    <w:rsid w:val="00402824"/>
    <w:rsid w:val="00437CF1"/>
    <w:rsid w:val="00483AAB"/>
    <w:rsid w:val="00495BBD"/>
    <w:rsid w:val="004D4AA4"/>
    <w:rsid w:val="005570B7"/>
    <w:rsid w:val="00565643"/>
    <w:rsid w:val="005C05F0"/>
    <w:rsid w:val="005C1225"/>
    <w:rsid w:val="005D5370"/>
    <w:rsid w:val="005E6EAB"/>
    <w:rsid w:val="006039F4"/>
    <w:rsid w:val="00642976"/>
    <w:rsid w:val="00664FB0"/>
    <w:rsid w:val="00670C42"/>
    <w:rsid w:val="0067155F"/>
    <w:rsid w:val="006912BC"/>
    <w:rsid w:val="006A6A25"/>
    <w:rsid w:val="006C2777"/>
    <w:rsid w:val="006E2124"/>
    <w:rsid w:val="006E6F24"/>
    <w:rsid w:val="006E6F40"/>
    <w:rsid w:val="006F36E4"/>
    <w:rsid w:val="00717F3D"/>
    <w:rsid w:val="007538DF"/>
    <w:rsid w:val="007726D1"/>
    <w:rsid w:val="00792275"/>
    <w:rsid w:val="007A09C7"/>
    <w:rsid w:val="007C299A"/>
    <w:rsid w:val="00882F0C"/>
    <w:rsid w:val="008841D6"/>
    <w:rsid w:val="008C7120"/>
    <w:rsid w:val="008F611C"/>
    <w:rsid w:val="00923E34"/>
    <w:rsid w:val="00950E0C"/>
    <w:rsid w:val="00953CB2"/>
    <w:rsid w:val="00967C05"/>
    <w:rsid w:val="009718A7"/>
    <w:rsid w:val="00995FE7"/>
    <w:rsid w:val="009A628B"/>
    <w:rsid w:val="009D22FC"/>
    <w:rsid w:val="009F753B"/>
    <w:rsid w:val="00A0691B"/>
    <w:rsid w:val="00A270B4"/>
    <w:rsid w:val="00A81201"/>
    <w:rsid w:val="00AD5498"/>
    <w:rsid w:val="00AD7109"/>
    <w:rsid w:val="00AE02CC"/>
    <w:rsid w:val="00AE6FA5"/>
    <w:rsid w:val="00AF7647"/>
    <w:rsid w:val="00B455A4"/>
    <w:rsid w:val="00BC5E2F"/>
    <w:rsid w:val="00BC5F62"/>
    <w:rsid w:val="00BD3789"/>
    <w:rsid w:val="00BD5442"/>
    <w:rsid w:val="00C04B09"/>
    <w:rsid w:val="00C23405"/>
    <w:rsid w:val="00C234B1"/>
    <w:rsid w:val="00C44405"/>
    <w:rsid w:val="00C64BE4"/>
    <w:rsid w:val="00C743F7"/>
    <w:rsid w:val="00C8177B"/>
    <w:rsid w:val="00CB1944"/>
    <w:rsid w:val="00CC6FD3"/>
    <w:rsid w:val="00CE68B4"/>
    <w:rsid w:val="00CF2453"/>
    <w:rsid w:val="00D67B36"/>
    <w:rsid w:val="00D77434"/>
    <w:rsid w:val="00DA137B"/>
    <w:rsid w:val="00DD592F"/>
    <w:rsid w:val="00DF57F5"/>
    <w:rsid w:val="00E2139E"/>
    <w:rsid w:val="00E2155A"/>
    <w:rsid w:val="00E21623"/>
    <w:rsid w:val="00E73EA8"/>
    <w:rsid w:val="00EC47CD"/>
    <w:rsid w:val="00F274F7"/>
    <w:rsid w:val="00F830FB"/>
    <w:rsid w:val="00F9272B"/>
    <w:rsid w:val="00FF2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33CD"/>
  <w15:chartTrackingRefBased/>
  <w15:docId w15:val="{D0553D44-2ED7-4439-9D3C-C99361D39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40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28B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D4A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4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3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2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2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0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1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4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0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0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2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0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1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49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3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5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1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8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1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0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0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2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9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THA ANIL</dc:creator>
  <cp:keywords/>
  <dc:description/>
  <cp:lastModifiedBy>SHRESTHA ANIL</cp:lastModifiedBy>
  <cp:revision>107</cp:revision>
  <cp:lastPrinted>2024-01-05T13:36:00Z</cp:lastPrinted>
  <dcterms:created xsi:type="dcterms:W3CDTF">2024-01-03T15:57:00Z</dcterms:created>
  <dcterms:modified xsi:type="dcterms:W3CDTF">2024-01-0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05T09:36:1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5a000ab-3cbe-4152-966d-a24f312506ae</vt:lpwstr>
  </property>
  <property fmtid="{D5CDD505-2E9C-101B-9397-08002B2CF9AE}" pid="7" name="MSIP_Label_defa4170-0d19-0005-0004-bc88714345d2_ActionId">
    <vt:lpwstr>5bac251e-c0b0-423c-8809-c69121369488</vt:lpwstr>
  </property>
  <property fmtid="{D5CDD505-2E9C-101B-9397-08002B2CF9AE}" pid="8" name="MSIP_Label_defa4170-0d19-0005-0004-bc88714345d2_ContentBits">
    <vt:lpwstr>0</vt:lpwstr>
  </property>
</Properties>
</file>